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77777777" w:rsidR="00841B19" w:rsidRPr="001812FA" w:rsidRDefault="001812FA" w:rsidP="00DF47E2">
      <w:pPr>
        <w:pStyle w:val="Title"/>
        <w:rPr>
          <w:sz w:val="44"/>
        </w:rPr>
      </w:pPr>
      <w:r w:rsidRPr="001812FA">
        <w:rPr>
          <w:sz w:val="44"/>
        </w:rPr>
        <w:t>Real-Time V</w:t>
      </w:r>
      <w:r w:rsidR="00DF47E2" w:rsidRPr="001812FA">
        <w:rPr>
          <w:sz w:val="44"/>
        </w:rPr>
        <w:t xml:space="preserve">isualization of </w:t>
      </w:r>
      <w:r w:rsidRPr="001812FA">
        <w:rPr>
          <w:sz w:val="44"/>
        </w:rPr>
        <w:t xml:space="preserve">Neural Network Training to Supplement Machine Learning Education </w:t>
      </w:r>
    </w:p>
    <w:p w14:paraId="7EEE7D56" w14:textId="77777777" w:rsidR="00E20AFE" w:rsidRDefault="00E20AFE" w:rsidP="00841B19">
      <w:pPr>
        <w:pStyle w:val="Author"/>
      </w:pPr>
    </w:p>
    <w:p w14:paraId="1E4B3A8A" w14:textId="77777777" w:rsidR="00841B19" w:rsidRPr="00715BE8" w:rsidRDefault="00DF47E2" w:rsidP="00841B19">
      <w:pPr>
        <w:pStyle w:val="Author"/>
      </w:pPr>
      <w:r>
        <w:t>Michael You and Jessica Yin</w:t>
      </w:r>
    </w:p>
    <w:p w14:paraId="471181FF" w14:textId="77777777" w:rsidR="00841B19" w:rsidRPr="00715BE8" w:rsidRDefault="00DF47E2" w:rsidP="00841B19">
      <w:pPr>
        <w:pStyle w:val="Affiliation"/>
      </w:pPr>
      <w:r>
        <w:t>Carnegie Mellon University</w:t>
      </w:r>
      <w:r w:rsidR="00841B19">
        <w:t>,</w:t>
      </w:r>
      <w:r w:rsidR="00841B19" w:rsidRPr="00715BE8">
        <w:t xml:space="preserve"> </w:t>
      </w:r>
      <w:r>
        <w:t>myou</w:t>
      </w:r>
      <w:r w:rsidR="00841B19">
        <w:t xml:space="preserve">, </w:t>
      </w:r>
      <w:r>
        <w:t>jessicay</w:t>
      </w:r>
      <w:r w:rsidR="00841B19">
        <w:t>@</w:t>
      </w:r>
      <w:r>
        <w:t>andrew.cmu.edu</w:t>
      </w:r>
    </w:p>
    <w:p w14:paraId="05B4E084" w14:textId="77777777" w:rsidR="00841B19" w:rsidRDefault="00841B19">
      <w:pPr>
        <w:pStyle w:val="Author"/>
        <w:rPr>
          <w:sz w:val="16"/>
          <w:szCs w:val="16"/>
        </w:rPr>
      </w:pPr>
    </w:p>
    <w:p w14:paraId="0715E95F" w14:textId="77777777" w:rsidR="00841B19" w:rsidRDefault="00DF47E2" w:rsidP="00841B19">
      <w:pPr>
        <w:pStyle w:val="Author"/>
        <w:rPr>
          <w:bCs w:val="0"/>
          <w:iCs w:val="0"/>
          <w:sz w:val="20"/>
          <w:szCs w:val="20"/>
        </w:rPr>
      </w:pPr>
      <w:r>
        <w:rPr>
          <w:bCs w:val="0"/>
          <w:iCs w:val="0"/>
          <w:noProof/>
          <w:sz w:val="20"/>
          <w:szCs w:val="20"/>
        </w:rPr>
        <w:drawing>
          <wp:inline distT="0" distB="0" distL="0" distR="0" wp14:anchorId="4CB72ABB" wp14:editId="334FD4AA">
            <wp:extent cx="2138842" cy="13287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182658" cy="1355959"/>
                    </a:xfrm>
                    <a:prstGeom prst="rect">
                      <a:avLst/>
                    </a:prstGeom>
                    <a:ln>
                      <a:noFill/>
                    </a:ln>
                    <a:extLst>
                      <a:ext uri="{53640926-AAD7-44D8-BBD7-CCE9431645EC}">
                        <a14:shadowObscured xmlns:a14="http://schemas.microsoft.com/office/drawing/2010/main"/>
                      </a:ext>
                    </a:extLst>
                  </pic:spPr>
                </pic:pic>
              </a:graphicData>
            </a:graphic>
          </wp:inline>
        </w:drawing>
      </w:r>
    </w:p>
    <w:p w14:paraId="6EA68493" w14:textId="77777777" w:rsidR="00E20AFE" w:rsidRDefault="00E20AFE" w:rsidP="000E3638">
      <w:pPr>
        <w:pStyle w:val="FigureHeading"/>
        <w:outlineLvl w:val="0"/>
        <w:rPr>
          <w:sz w:val="20"/>
        </w:rPr>
      </w:pPr>
    </w:p>
    <w:p w14:paraId="0538FBE9" w14:textId="77777777" w:rsidR="000E3638" w:rsidRPr="006E3981" w:rsidRDefault="000E3638" w:rsidP="000E3638">
      <w:pPr>
        <w:pStyle w:val="FigureHeading"/>
        <w:outlineLvl w:val="0"/>
        <w:rPr>
          <w:sz w:val="20"/>
        </w:rPr>
      </w:pPr>
      <w:r>
        <w:rPr>
          <w:sz w:val="20"/>
        </w:rPr>
        <w:t>Figure I</w:t>
      </w:r>
    </w:p>
    <w:p w14:paraId="7624BA89" w14:textId="18A4CF14" w:rsidR="000E3638" w:rsidRPr="00715BE8" w:rsidRDefault="00AA1406" w:rsidP="000E3638">
      <w:pPr>
        <w:pStyle w:val="FigureCaptions"/>
      </w:pPr>
      <w:r>
        <w:t>o</w:t>
      </w:r>
      <w:r w:rsidR="000E3638">
        <w:t>mega</w:t>
      </w:r>
      <w:r w:rsidR="000E3638" w:rsidRPr="00AB412F">
        <w:rPr>
          <w:vertAlign w:val="superscript"/>
        </w:rPr>
        <w:t>3</w:t>
      </w:r>
      <w:r w:rsidR="000E3638">
        <w:t xml:space="preserve"> performing live-time training.</w:t>
      </w:r>
    </w:p>
    <w:p w14:paraId="7A151001" w14:textId="77777777" w:rsidR="00841B19" w:rsidRPr="00436279" w:rsidRDefault="00841B19">
      <w:pPr>
        <w:pStyle w:val="BodyText"/>
      </w:pPr>
    </w:p>
    <w:p w14:paraId="1513E87B"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37CA82BD" w14:textId="1FDDC85C" w:rsidR="00841B19" w:rsidRPr="00715BE8" w:rsidRDefault="00841B19" w:rsidP="00841B19">
      <w:pPr>
        <w:pStyle w:val="Abstract"/>
      </w:pPr>
      <w:r w:rsidRPr="00715BE8">
        <w:rPr>
          <w:i/>
        </w:rPr>
        <w:t>Abstract</w:t>
      </w:r>
      <w:r w:rsidRPr="00715BE8">
        <w:t xml:space="preserve"> - </w:t>
      </w:r>
      <w:r w:rsidR="0025116C" w:rsidRPr="0025116C">
        <w:t>Despite the popularity and success of neural networks in machine learning applications, gaining an understanding of their inner workings, especially the hidden layer, is often neglected by novice learners because of the complexity associated with t</w:t>
      </w:r>
      <w:r w:rsidR="00410D23">
        <w:t>hese parts. Here, we present</w:t>
      </w:r>
      <w:r w:rsidR="0025116C" w:rsidRPr="0025116C">
        <w:t xml:space="preserve"> </w:t>
      </w:r>
      <w:r w:rsidR="0025116C">
        <w:rPr>
          <w:bCs/>
          <w:iCs/>
        </w:rPr>
        <w:t>Omega</w:t>
      </w:r>
      <w:r w:rsidR="0025116C">
        <w:rPr>
          <w:bCs/>
          <w:iCs/>
          <w:vertAlign w:val="superscript"/>
        </w:rPr>
        <w:t>3</w:t>
      </w:r>
      <w:r w:rsidR="0025116C" w:rsidRPr="0025116C">
        <w:t xml:space="preserve">, </w:t>
      </w:r>
      <w:r w:rsidR="00410D23">
        <w:t xml:space="preserve">a device </w:t>
      </w:r>
      <w:r w:rsidR="0025116C" w:rsidRPr="0025116C">
        <w:t>designed to increase students' high-level understanding of how neural networks operate. We will discuss the device's fabrication</w:t>
      </w:r>
      <w:r w:rsidR="003F53DB">
        <w:t xml:space="preserve"> and a method to measure </w:t>
      </w:r>
      <w:r w:rsidR="0025116C" w:rsidRPr="0025116C">
        <w:t>how effective</w:t>
      </w:r>
      <w:r w:rsidR="00410D23">
        <w:t>ly</w:t>
      </w:r>
      <w:r w:rsidR="0025116C" w:rsidRPr="0025116C">
        <w:t xml:space="preserve"> </w:t>
      </w:r>
      <w:r w:rsidR="0025116C">
        <w:rPr>
          <w:bCs/>
          <w:iCs/>
        </w:rPr>
        <w:t>Omega</w:t>
      </w:r>
      <w:r w:rsidR="0025116C">
        <w:rPr>
          <w:bCs/>
          <w:iCs/>
          <w:vertAlign w:val="superscript"/>
        </w:rPr>
        <w:t xml:space="preserve">3 </w:t>
      </w:r>
      <w:r w:rsidR="0025116C" w:rsidRPr="0025116C">
        <w:t xml:space="preserve">can be used as a learning tool compared to traditional teaching methods. </w:t>
      </w:r>
      <w:r w:rsidR="0025116C">
        <w:rPr>
          <w:bCs/>
          <w:iCs/>
        </w:rPr>
        <w:t>Omega</w:t>
      </w:r>
      <w:r w:rsidR="0025116C">
        <w:rPr>
          <w:bCs/>
          <w:iCs/>
          <w:vertAlign w:val="superscript"/>
        </w:rPr>
        <w:t xml:space="preserve">3 </w:t>
      </w:r>
      <w:r w:rsidR="0025116C" w:rsidRPr="0025116C">
        <w:t xml:space="preserve">aims to open up the black-box of neural networks by visually representing how hidden layers behave during training in live-time. </w:t>
      </w:r>
      <w:r w:rsidR="00410D23">
        <w:t>In addition, b</w:t>
      </w:r>
      <w:r w:rsidR="0025116C" w:rsidRPr="0025116C">
        <w:t xml:space="preserve">ecause of its hands-on and interactive nature, </w:t>
      </w:r>
      <w:r w:rsidR="0025116C">
        <w:rPr>
          <w:bCs/>
          <w:iCs/>
        </w:rPr>
        <w:t>Omega</w:t>
      </w:r>
      <w:r w:rsidR="0025116C">
        <w:rPr>
          <w:bCs/>
          <w:iCs/>
          <w:vertAlign w:val="superscript"/>
        </w:rPr>
        <w:t xml:space="preserve">3 </w:t>
      </w:r>
      <w:r w:rsidR="00410D23">
        <w:rPr>
          <w:bCs/>
          <w:iCs/>
        </w:rPr>
        <w:t xml:space="preserve">provides </w:t>
      </w:r>
      <w:r w:rsidR="0025116C" w:rsidRPr="0025116C">
        <w:t>an engaging educational experience to students and waives the requirement for a programming background to understand how neural networks function.</w:t>
      </w:r>
    </w:p>
    <w:p w14:paraId="6F064E25" w14:textId="77777777" w:rsidR="00841B19" w:rsidRPr="002D0FC3" w:rsidRDefault="00841B19" w:rsidP="00841B19">
      <w:pPr>
        <w:pStyle w:val="Abstract"/>
        <w:rPr>
          <w:sz w:val="12"/>
          <w:szCs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4D024A12" w14:textId="05B1CE7C" w:rsidR="00727053" w:rsidRDefault="00E57EC0" w:rsidP="00E57EC0">
      <w:pPr>
        <w:jc w:val="both"/>
      </w:pPr>
      <w:r>
        <w:t xml:space="preserve">       </w:t>
      </w:r>
      <w:r w:rsidR="0025116C" w:rsidRPr="0025116C">
        <w:t>In the past decade, machine learning has emerged as one of the dominant techniques in software technologies for building solutions such</w:t>
      </w:r>
      <w:r w:rsidR="009B685C">
        <w:t xml:space="preserve"> </w:t>
      </w:r>
      <w:r w:rsidR="0025116C" w:rsidRPr="0025116C">
        <w:t>as autonomous driving, natural language processing, image processing</w:t>
      </w:r>
      <w:r w:rsidR="00727053">
        <w:t>,</w:t>
      </w:r>
      <w:r w:rsidR="009B685C">
        <w:t xml:space="preserve"> </w:t>
      </w:r>
      <w:r w:rsidR="0025116C" w:rsidRPr="0025116C">
        <w:t>a</w:t>
      </w:r>
      <w:r w:rsidR="00727053">
        <w:t>nd many other applications</w:t>
      </w:r>
      <w:r w:rsidR="0025116C" w:rsidRPr="0025116C">
        <w:t xml:space="preserve"> [</w:t>
      </w:r>
      <w:r w:rsidR="003F53DB">
        <w:t>1, 2, 3</w:t>
      </w:r>
      <w:r w:rsidR="0025116C" w:rsidRPr="0025116C">
        <w:t xml:space="preserve">]. One of the most successful machine learning models is the neural network (NN), which is usually the </w:t>
      </w:r>
      <w:r w:rsidR="00410D23">
        <w:t xml:space="preserve">best performing model compared to others </w:t>
      </w:r>
      <w:r w:rsidR="0025116C" w:rsidRPr="0025116C">
        <w:t>[</w:t>
      </w:r>
      <w:r w:rsidR="003F53DB">
        <w:t>4, 5, 6, 7</w:t>
      </w:r>
      <w:r w:rsidR="0025116C" w:rsidRPr="0025116C">
        <w:t>].  However, despite their</w:t>
      </w:r>
      <w:r w:rsidR="00727053">
        <w:t xml:space="preserve"> </w:t>
      </w:r>
      <w:r w:rsidR="0025116C" w:rsidRPr="0025116C">
        <w:t xml:space="preserve">success, the inner workings of </w:t>
      </w:r>
      <w:r w:rsidR="00410D23">
        <w:t>NNs</w:t>
      </w:r>
      <w:r w:rsidR="0025116C" w:rsidRPr="0025116C">
        <w:t xml:space="preserve"> are seldom understood</w:t>
      </w:r>
      <w:r w:rsidR="00727053">
        <w:t xml:space="preserve"> </w:t>
      </w:r>
      <w:r w:rsidR="0025116C" w:rsidRPr="0025116C">
        <w:t>properly, due to the complicated math that is associated with how they</w:t>
      </w:r>
      <w:r w:rsidR="00727053">
        <w:t xml:space="preserve"> </w:t>
      </w:r>
      <w:r w:rsidR="0025116C" w:rsidRPr="0025116C">
        <w:t>work [</w:t>
      </w:r>
      <w:r w:rsidR="003F53DB">
        <w:t>8</w:t>
      </w:r>
      <w:r w:rsidR="0025116C" w:rsidRPr="0025116C">
        <w:t>].  As a result, people often treat NNs as black</w:t>
      </w:r>
      <w:r w:rsidR="00727053">
        <w:t>-</w:t>
      </w:r>
      <w:r w:rsidR="0025116C" w:rsidRPr="0025116C">
        <w:t>boxes, by only</w:t>
      </w:r>
      <w:r w:rsidR="00727053">
        <w:t xml:space="preserve"> </w:t>
      </w:r>
      <w:r w:rsidR="0025116C" w:rsidRPr="0025116C">
        <w:t>paying attention to inputs and ou</w:t>
      </w:r>
      <w:r w:rsidR="0003374F">
        <w:t>t</w:t>
      </w:r>
      <w:r w:rsidR="0025116C" w:rsidRPr="0025116C">
        <w:t>puts</w:t>
      </w:r>
      <w:r w:rsidR="00727053">
        <w:t xml:space="preserve"> when</w:t>
      </w:r>
      <w:r w:rsidR="0025116C" w:rsidRPr="0025116C">
        <w:t xml:space="preserve"> tuning internal parameters</w:t>
      </w:r>
      <w:r w:rsidR="00727053">
        <w:t xml:space="preserve"> t</w:t>
      </w:r>
      <w:r w:rsidR="0025116C" w:rsidRPr="0025116C">
        <w:t>o get the results they need for their specific application.  Given that</w:t>
      </w:r>
      <w:r w:rsidR="00727053">
        <w:t xml:space="preserve"> </w:t>
      </w:r>
      <w:r w:rsidR="00410D23">
        <w:t>NNs</w:t>
      </w:r>
      <w:r w:rsidR="0025116C" w:rsidRPr="0025116C">
        <w:t xml:space="preserve"> are becoming mor</w:t>
      </w:r>
      <w:r w:rsidR="00410D23">
        <w:t>e complex, understanding how they</w:t>
      </w:r>
      <w:r w:rsidR="00727053">
        <w:t xml:space="preserve"> </w:t>
      </w:r>
      <w:r w:rsidR="0025116C" w:rsidRPr="0025116C">
        <w:t xml:space="preserve">work rather than </w:t>
      </w:r>
      <w:r w:rsidR="00727053">
        <w:t>blindly</w:t>
      </w:r>
      <w:r w:rsidR="0025116C" w:rsidRPr="0025116C">
        <w:t xml:space="preserve"> tu</w:t>
      </w:r>
      <w:r w:rsidR="00410D23">
        <w:t>ning parameters is vital for them</w:t>
      </w:r>
      <w:r w:rsidR="0025116C" w:rsidRPr="0025116C">
        <w:t xml:space="preserve"> to be</w:t>
      </w:r>
      <w:r w:rsidR="00727053">
        <w:t xml:space="preserve"> </w:t>
      </w:r>
      <w:r w:rsidR="0025116C" w:rsidRPr="0025116C">
        <w:t>used properly and effectively in future applications.</w:t>
      </w:r>
    </w:p>
    <w:p w14:paraId="6BE07C2A" w14:textId="67C601A3" w:rsidR="00595B6A" w:rsidRDefault="00E57EC0" w:rsidP="00E57EC0">
      <w:pPr>
        <w:jc w:val="both"/>
      </w:pPr>
      <w:r>
        <w:t xml:space="preserve">        </w:t>
      </w:r>
      <w:r w:rsidR="0025116C" w:rsidRPr="0025116C">
        <w:t>Currently, NN visualizations are limited.  They are primarily software based, and require some degree of machine learning, data science, and/or programming experience [</w:t>
      </w:r>
      <w:r w:rsidR="003F53DB">
        <w:t>9</w:t>
      </w:r>
      <w:r w:rsidR="0025116C" w:rsidRPr="0025116C">
        <w:t>, 1</w:t>
      </w:r>
      <w:r w:rsidR="003F53DB">
        <w:t>0</w:t>
      </w:r>
      <w:r w:rsidR="0025116C" w:rsidRPr="0025116C">
        <w:t xml:space="preserve">, </w:t>
      </w:r>
      <w:r w:rsidR="003F53DB">
        <w:t>11</w:t>
      </w:r>
      <w:r w:rsidR="0025116C" w:rsidRPr="0025116C">
        <w:t>].  B</w:t>
      </w:r>
      <w:r>
        <w:t>e</w:t>
      </w:r>
      <w:r w:rsidR="0025116C" w:rsidRPr="0025116C">
        <w:t>cause machine</w:t>
      </w:r>
      <w:r w:rsidR="00727053">
        <w:t xml:space="preserve"> </w:t>
      </w:r>
      <w:r w:rsidR="0025116C" w:rsidRPr="0025116C">
        <w:t>learning is gaining popularity, more and more people will need to learn</w:t>
      </w:r>
      <w:r w:rsidR="00727053">
        <w:t xml:space="preserve"> </w:t>
      </w:r>
      <w:r w:rsidR="0025116C" w:rsidRPr="0025116C">
        <w:t>about models such as neural networks, including younger children and</w:t>
      </w:r>
      <w:r w:rsidR="00727053">
        <w:t xml:space="preserve"> s</w:t>
      </w:r>
      <w:r w:rsidR="0025116C" w:rsidRPr="0025116C">
        <w:t>tudents from non-technical fields.</w:t>
      </w:r>
      <w:r>
        <w:t xml:space="preserve"> </w:t>
      </w:r>
      <w:r w:rsidR="0025116C" w:rsidRPr="0025116C">
        <w:t>However, for children and non-technical majors, programming and math can be inaccessible, out of</w:t>
      </w:r>
      <w:r w:rsidR="00727053">
        <w:t xml:space="preserve"> s</w:t>
      </w:r>
      <w:r w:rsidR="0025116C" w:rsidRPr="0025116C">
        <w:t>cope, and present a high overhead to both the students and teachers</w:t>
      </w:r>
      <w:r w:rsidR="00727053">
        <w:t xml:space="preserve"> </w:t>
      </w:r>
      <w:r w:rsidR="0025116C" w:rsidRPr="0025116C">
        <w:t>alike to teach and learn.</w:t>
      </w:r>
      <w:r w:rsidR="00727053">
        <w:t xml:space="preserve"> </w:t>
      </w:r>
    </w:p>
    <w:p w14:paraId="1E08391E" w14:textId="2B05AE7E" w:rsidR="00E57EC0" w:rsidRDefault="00595B6A" w:rsidP="00E57EC0">
      <w:pPr>
        <w:jc w:val="both"/>
      </w:pPr>
      <w:r>
        <w:t xml:space="preserve">       </w:t>
      </w:r>
      <w:r w:rsidR="00102DAB">
        <w:t>There are numerous educational tools</w:t>
      </w:r>
      <w:r>
        <w:t xml:space="preserve"> that currently </w:t>
      </w:r>
      <w:r w:rsidR="007207FD">
        <w:t>target a</w:t>
      </w:r>
      <w:r w:rsidR="00A7007F">
        <w:t xml:space="preserve">n analogous challenge with teaching children the </w:t>
      </w:r>
      <w:r w:rsidR="00410D23">
        <w:t>fundamentals</w:t>
      </w:r>
      <w:r w:rsidR="00A7007F">
        <w:t xml:space="preserve"> of programming. </w:t>
      </w:r>
      <w:r w:rsidR="005310A3">
        <w:t xml:space="preserve">Specifically, </w:t>
      </w:r>
      <w:r w:rsidR="00410D23">
        <w:t>several</w:t>
      </w:r>
      <w:r w:rsidR="005310A3">
        <w:t xml:space="preserve"> toys have become available in the past decade with the goal of taking abstract concepts from programming and making them more accessible by lowering the threshold of previous background knowledge required to receive an educational experience. </w:t>
      </w:r>
      <w:r w:rsidR="00A7007F">
        <w:t>Toys such as the Fisher-Price Think &amp; Learn Code-a-Pillar, littleBits, and Lego Boost are marketed towards preschool and elementary school aged children and rely on hands-on and modular features to be engaging and effective [</w:t>
      </w:r>
      <w:r w:rsidR="003F53DB">
        <w:t>12</w:t>
      </w:r>
      <w:r w:rsidR="00A7007F">
        <w:t xml:space="preserve">]. </w:t>
      </w:r>
    </w:p>
    <w:p w14:paraId="3C83F011" w14:textId="77777777" w:rsidR="0025116C" w:rsidRPr="0025116C" w:rsidRDefault="00E57EC0" w:rsidP="00E57EC0">
      <w:pPr>
        <w:jc w:val="both"/>
      </w:pPr>
      <w:r>
        <w:t xml:space="preserve">       </w:t>
      </w:r>
      <w:r w:rsidR="0025116C" w:rsidRPr="0025116C">
        <w:t>Therefore, we present a simple, modular, physical representation of</w:t>
      </w:r>
      <w:r w:rsidR="00727053">
        <w:t xml:space="preserve"> </w:t>
      </w:r>
      <w:r w:rsidR="0025116C" w:rsidRPr="0025116C">
        <w:t>a neural network that is easily accessible and requires minimal technical experience. This device, which we call Omega</w:t>
      </w:r>
      <w:r w:rsidR="0025116C" w:rsidRPr="00410D23">
        <w:rPr>
          <w:vertAlign w:val="superscript"/>
        </w:rPr>
        <w:t>3</w:t>
      </w:r>
      <w:r w:rsidR="0025116C" w:rsidRPr="0025116C">
        <w:t>, can be used not</w:t>
      </w:r>
      <w:r w:rsidR="00727053">
        <w:t xml:space="preserve"> </w:t>
      </w:r>
      <w:r w:rsidR="0025116C" w:rsidRPr="0025116C">
        <w:t>only as an educational tool, but also as a useful tool for people who are</w:t>
      </w:r>
      <w:r w:rsidR="00727053">
        <w:t xml:space="preserve"> </w:t>
      </w:r>
      <w:r w:rsidR="0025116C" w:rsidRPr="0025116C">
        <w:t>designing NN architectures to more deeply understand the inner workings of NNs.  Omega</w:t>
      </w:r>
      <w:r w:rsidR="0025116C" w:rsidRPr="00410D23">
        <w:rPr>
          <w:vertAlign w:val="superscript"/>
        </w:rPr>
        <w:t>3</w:t>
      </w:r>
      <w:r w:rsidR="00727053">
        <w:t xml:space="preserve"> </w:t>
      </w:r>
      <w:r w:rsidR="0025116C" w:rsidRPr="0025116C">
        <w:t>is easily modifiable due to its modular nature,</w:t>
      </w:r>
      <w:r w:rsidR="00727053">
        <w:t xml:space="preserve"> </w:t>
      </w:r>
      <w:r w:rsidR="0025116C" w:rsidRPr="0025116C">
        <w:t>has customizable data and training settings, and displays a live</w:t>
      </w:r>
      <w:r w:rsidR="00560D66">
        <w:t>-time</w:t>
      </w:r>
      <w:r w:rsidR="0025116C" w:rsidRPr="0025116C">
        <w:t xml:space="preserve"> visual</w:t>
      </w:r>
      <w:r w:rsidR="00727053">
        <w:t xml:space="preserve"> </w:t>
      </w:r>
      <w:r w:rsidR="0025116C" w:rsidRPr="0025116C">
        <w:t>of how a NN works as it runs.</w:t>
      </w:r>
      <w:r>
        <w:t xml:space="preserve"> </w:t>
      </w:r>
      <w:r w:rsidR="0025116C" w:rsidRPr="0025116C">
        <w:t>This pape</w:t>
      </w:r>
      <w:r>
        <w:t>r</w:t>
      </w:r>
      <w:r w:rsidR="0025116C" w:rsidRPr="0025116C">
        <w:t xml:space="preserve"> will</w:t>
      </w:r>
      <w:r w:rsidR="0003374F">
        <w:t xml:space="preserve"> </w:t>
      </w:r>
      <w:r w:rsidR="0025116C" w:rsidRPr="0025116C">
        <w:t>first</w:t>
      </w:r>
      <w:r w:rsidR="0003374F">
        <w:t xml:space="preserve"> </w:t>
      </w:r>
      <w:r w:rsidR="00627A8C">
        <w:t>describe the materials of</w:t>
      </w:r>
      <w:r w:rsidR="0025116C" w:rsidRPr="0025116C">
        <w:t xml:space="preserve"> Omega</w:t>
      </w:r>
      <w:r w:rsidR="0025116C" w:rsidRPr="00594EA0">
        <w:rPr>
          <w:vertAlign w:val="superscript"/>
        </w:rPr>
        <w:t>3</w:t>
      </w:r>
      <w:r w:rsidR="0025116C" w:rsidRPr="0025116C">
        <w:t>, the</w:t>
      </w:r>
      <w:r w:rsidR="00727053">
        <w:t xml:space="preserve"> </w:t>
      </w:r>
      <w:r w:rsidR="0025116C" w:rsidRPr="0025116C">
        <w:t xml:space="preserve">construction, </w:t>
      </w:r>
      <w:r w:rsidR="00560D66">
        <w:t xml:space="preserve">the </w:t>
      </w:r>
      <w:r w:rsidR="0025116C" w:rsidRPr="0025116C">
        <w:t xml:space="preserve">code, a few sample runs demonstrating </w:t>
      </w:r>
      <w:r w:rsidR="0025116C" w:rsidRPr="0025116C">
        <w:lastRenderedPageBreak/>
        <w:t>features of Omega</w:t>
      </w:r>
      <w:r w:rsidR="0025116C" w:rsidRPr="00594EA0">
        <w:rPr>
          <w:vertAlign w:val="superscript"/>
        </w:rPr>
        <w:t>3</w:t>
      </w:r>
      <w:r w:rsidR="00560D66">
        <w:t>, and finally, a method for evaluating its effectiveness.</w:t>
      </w:r>
    </w:p>
    <w:p w14:paraId="2C9D908C" w14:textId="77777777" w:rsidR="00841B19" w:rsidRPr="00715BE8" w:rsidRDefault="00560D66" w:rsidP="00841B19">
      <w:pPr>
        <w:pStyle w:val="SectionHeading"/>
      </w:pPr>
      <w:r>
        <w:t>Fabrication</w:t>
      </w:r>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77777777" w:rsidR="00841B19" w:rsidRDefault="0003374F" w:rsidP="004A26D0">
      <w:pPr>
        <w:pStyle w:val="Bullets"/>
        <w:numPr>
          <w:ilvl w:val="0"/>
          <w:numId w:val="0"/>
        </w:numPr>
      </w:pPr>
      <w:r>
        <w:t xml:space="preserve">       </w:t>
      </w:r>
      <w:r w:rsidR="00C07756">
        <w:t>The component names and the current 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357ADBE" w:rsidR="00642A55" w:rsidRPr="00715BE8" w:rsidRDefault="0003374F" w:rsidP="004A26D0">
      <w:pPr>
        <w:pStyle w:val="Bullets"/>
        <w:numPr>
          <w:ilvl w:val="0"/>
          <w:numId w:val="0"/>
        </w:numPr>
      </w:pPr>
      <w:r>
        <w:t xml:space="preserve">        </w:t>
      </w:r>
      <w:r w:rsidR="0021079F">
        <w:t xml:space="preserve">Because the fabrication process mostly consists of assembly pre-designed components,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r>
        <w:t>Materials</w:t>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77777777" w:rsidR="00E87949" w:rsidRPr="00715BE8" w:rsidRDefault="00DD1AAC" w:rsidP="00366346">
            <w:pPr>
              <w:pStyle w:val="Tabletext"/>
            </w:pPr>
            <w:r>
              <w:t>42</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r>
              <w:t>Elegoo</w:t>
            </w:r>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r>
              <w:t>$127.18</w:t>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r w:rsidRPr="00715BE8">
        <w:t xml:space="preserve">TABLE </w:t>
      </w:r>
      <w:r>
        <w:t>II</w:t>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BCACF4C" w:rsidR="00540BA9" w:rsidRPr="00540BA9" w:rsidRDefault="000455C7" w:rsidP="00540BA9">
      <w:pPr>
        <w:pStyle w:val="BodyText"/>
        <w:numPr>
          <w:ilvl w:val="0"/>
          <w:numId w:val="18"/>
        </w:numPr>
      </w:pPr>
      <w:r>
        <w:t>Socket</w:t>
      </w:r>
      <w:r w:rsidR="00540BA9">
        <w:t xml:space="preserve"> pins (7)</w:t>
      </w:r>
    </w:p>
    <w:p w14:paraId="1D7A6F2F" w14:textId="3B05BDED"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5310A3">
        <w:t>2</w:t>
      </w:r>
      <w:r w:rsidR="0021079F" w:rsidRPr="005310A3">
        <w:t>.</w:t>
      </w:r>
      <w:r w:rsidR="0021079F">
        <w:t xml:space="preserve"> </w:t>
      </w:r>
      <w:r>
        <w:t>Source files for laser-cut parts ca</w:t>
      </w:r>
      <w:r w:rsidR="0089325A">
        <w:t>n be found in Appendix B</w:t>
      </w:r>
      <w:r>
        <w:t xml:space="preserve">. </w:t>
      </w:r>
    </w:p>
    <w:p w14:paraId="6653F913" w14:textId="69AED74A" w:rsidR="001E1EFB" w:rsidRDefault="00FA6413" w:rsidP="00462537">
      <w:pPr>
        <w:pStyle w:val="BodyText"/>
        <w:ind w:firstLine="0"/>
      </w:pPr>
      <w:r>
        <w:rPr>
          <w:noProof/>
        </w:rPr>
        <w:drawing>
          <wp:inline distT="0" distB="0" distL="0" distR="0" wp14:anchorId="73862AF7" wp14:editId="05C082B7">
            <wp:extent cx="3108960" cy="2747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oup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08960" cy="2747010"/>
                    </a:xfrm>
                    <a:prstGeom prst="rect">
                      <a:avLst/>
                    </a:prstGeom>
                  </pic:spPr>
                </pic:pic>
              </a:graphicData>
            </a:graphic>
          </wp:inline>
        </w:drawing>
      </w:r>
    </w:p>
    <w:p w14:paraId="5E3B3342" w14:textId="4E0B05FF" w:rsidR="001E1EFB" w:rsidRPr="006E3981" w:rsidRDefault="001E1EFB" w:rsidP="001E1EFB">
      <w:pPr>
        <w:pStyle w:val="FigureHeading"/>
        <w:outlineLvl w:val="0"/>
        <w:rPr>
          <w:sz w:val="20"/>
        </w:rPr>
      </w:pPr>
      <w:r>
        <w:rPr>
          <w:sz w:val="20"/>
        </w:rPr>
        <w:t>Figure 2</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3A37D0D6" w:rsidR="006644E3" w:rsidRDefault="006644E3" w:rsidP="006644E3">
      <w:pPr>
        <w:pStyle w:val="BodyText"/>
        <w:ind w:firstLine="0"/>
      </w:pPr>
      <w:r>
        <w:t xml:space="preserve">       The assembly process for the base is illustrated in Figure </w:t>
      </w:r>
      <w:r w:rsidR="005310A3">
        <w:t>3</w:t>
      </w:r>
      <w:r>
        <w:t>. Source files for laser-cut p</w:t>
      </w:r>
      <w:r w:rsidR="0089325A">
        <w:t>arts can be found in Appendix B</w:t>
      </w:r>
      <w:r>
        <w:t xml:space="preserve">. </w:t>
      </w:r>
    </w:p>
    <w:p w14:paraId="0A538447" w14:textId="0C5B2B1E" w:rsidR="00EF1654" w:rsidRDefault="00F2538B" w:rsidP="00675859">
      <w:pPr>
        <w:pStyle w:val="BodyText"/>
        <w:ind w:firstLine="0"/>
        <w:jc w:val="center"/>
      </w:pPr>
      <w:r>
        <w:rPr>
          <w:noProof/>
        </w:rPr>
        <w:lastRenderedPageBreak/>
        <w:drawing>
          <wp:inline distT="0" distB="0" distL="0" distR="0" wp14:anchorId="2091D75F" wp14:editId="69523378">
            <wp:extent cx="3108960" cy="5072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v4.png"/>
                    <pic:cNvPicPr/>
                  </pic:nvPicPr>
                  <pic:blipFill rotWithShape="1">
                    <a:blip r:embed="rId9" cstate="print">
                      <a:extLst>
                        <a:ext uri="{28A0092B-C50C-407E-A947-70E740481C1C}">
                          <a14:useLocalDpi xmlns:a14="http://schemas.microsoft.com/office/drawing/2010/main" val="0"/>
                        </a:ext>
                      </a:extLst>
                    </a:blip>
                    <a:srcRect b="3730"/>
                    <a:stretch/>
                  </pic:blipFill>
                  <pic:spPr bwMode="auto">
                    <a:xfrm>
                      <a:off x="0" y="0"/>
                      <a:ext cx="3108960" cy="5072063"/>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4526CD03" w:rsidR="00EF1654" w:rsidRPr="006E3981" w:rsidRDefault="00EF1654" w:rsidP="00EF1654">
      <w:pPr>
        <w:pStyle w:val="FigureHeading"/>
        <w:outlineLvl w:val="0"/>
        <w:rPr>
          <w:sz w:val="20"/>
        </w:rPr>
      </w:pPr>
      <w:r>
        <w:rPr>
          <w:sz w:val="20"/>
        </w:rPr>
        <w:t>Figure 3</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29A59F6F" w:rsidR="00313AC4" w:rsidRDefault="00313AC4" w:rsidP="00841B19">
      <w:pPr>
        <w:pStyle w:val="FirstParagraph"/>
      </w:pPr>
      <w:r>
        <w:t xml:space="preserve">       </w:t>
      </w:r>
      <w:r w:rsidR="00F13F1C">
        <w:t xml:space="preserve">The Raspberry Pi and the </w:t>
      </w:r>
      <w:r w:rsidR="00E92CB9">
        <w:t xml:space="preserve">microcontroller </w:t>
      </w:r>
      <w:r w:rsidR="00F13F1C">
        <w:t>ar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4A26D0">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19CE560D" w14:textId="33C83BA7" w:rsidR="00466127" w:rsidRDefault="0003374F" w:rsidP="00466127">
      <w:pPr>
        <w:pStyle w:val="FirstParagraph"/>
      </w:pPr>
      <w:r>
        <w:rPr>
          <w:i/>
        </w:rPr>
        <w:t xml:space="preserve">       </w:t>
      </w:r>
      <w:r>
        <w:t>The software on the Raspberry Pi has the following workflow</w:t>
      </w:r>
      <w:r w:rsidR="00466127">
        <w:t>:</w:t>
      </w:r>
    </w:p>
    <w:p w14:paraId="23A536EF" w14:textId="77777777" w:rsidR="004F16CD" w:rsidRPr="004F16CD" w:rsidRDefault="004F16CD" w:rsidP="00466127">
      <w:pPr>
        <w:pStyle w:val="FirstParagraph"/>
        <w:rPr>
          <w:sz w:val="12"/>
        </w:rPr>
      </w:pPr>
    </w:p>
    <w:p w14:paraId="1BC7F6B5" w14:textId="77777777" w:rsidR="00466127" w:rsidRDefault="00466127" w:rsidP="00466127">
      <w:pPr>
        <w:pStyle w:val="FirstParagraph"/>
        <w:numPr>
          <w:ilvl w:val="0"/>
          <w:numId w:val="23"/>
        </w:numPr>
      </w:pPr>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701947CE" w14:textId="77777777" w:rsidR="004F16CD" w:rsidRDefault="00466127" w:rsidP="00466127">
      <w:pPr>
        <w:pStyle w:val="FirstParagraph"/>
        <w:numPr>
          <w:ilvl w:val="0"/>
          <w:numId w:val="23"/>
        </w:numPr>
      </w:pPr>
      <w:r>
        <w:t>Program begins training the NN, sending hidden layer data to the</w:t>
      </w:r>
      <w:r w:rsidR="005A3F57">
        <w:t xml:space="preserve"> microcontroller</w:t>
      </w:r>
      <w:r>
        <w:t xml:space="preserve"> after each epoch</w:t>
      </w:r>
    </w:p>
    <w:p w14:paraId="603D8AE9" w14:textId="14392A52" w:rsidR="00466127" w:rsidRPr="000470F5" w:rsidRDefault="00466127" w:rsidP="004F16CD">
      <w:pPr>
        <w:pStyle w:val="FirstParagraph"/>
        <w:ind w:left="360"/>
        <w:rPr>
          <w:sz w:val="12"/>
        </w:rPr>
      </w:pPr>
    </w:p>
    <w:p w14:paraId="3406EAAE" w14:textId="77777777" w:rsidR="00466127" w:rsidRDefault="00466127" w:rsidP="00466127">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5310A3">
        <w:t xml:space="preserve">4 </w:t>
      </w:r>
      <w:r w:rsidR="004A26D0" w:rsidRPr="005310A3">
        <w:t>shows an example of what would be shown on the HDMI display.</w:t>
      </w:r>
    </w:p>
    <w:p w14:paraId="0865ED7B" w14:textId="1C52B1E9" w:rsidR="00466127" w:rsidRDefault="001023AF" w:rsidP="001023AF">
      <w:pPr>
        <w:pStyle w:val="FirstParagraph"/>
      </w:pPr>
      <w:r>
        <w:t xml:space="preserve">        </w:t>
      </w:r>
      <w:r w:rsidR="00466127">
        <w:t>The Raspberry Pi</w:t>
      </w:r>
      <w:r>
        <w:t xml:space="preserve"> </w:t>
      </w:r>
      <w:r w:rsidR="004A26D0">
        <w:t xml:space="preserve">uses </w:t>
      </w:r>
      <w:r>
        <w:t>Raspbian, an open source operating system that was installed via New Out Of the Box Software (NOOBS)</w:t>
      </w:r>
      <w:r w:rsidR="004A26D0">
        <w:t>. The software for the Raspberry Pi uses PyBrain, an open source machine learning library for Python, which will need to be installed before using the custom software for Omega</w:t>
      </w:r>
      <w:r w:rsidR="004A26D0" w:rsidRPr="00BC228C">
        <w:rPr>
          <w:vertAlign w:val="superscript"/>
        </w:rPr>
        <w:t>3</w:t>
      </w:r>
      <w:r w:rsidR="004A26D0">
        <w:t>. The weblinks and installation instructions for NOOBS and PyBrain ca</w:t>
      </w:r>
      <w:r w:rsidR="00FC4FF8">
        <w:t>n be found in Appendix B.</w:t>
      </w:r>
      <w:r w:rsidR="004A26D0">
        <w:t xml:space="preserve"> </w:t>
      </w:r>
    </w:p>
    <w:p w14:paraId="087C6849" w14:textId="77777777" w:rsidR="00BC228C" w:rsidRPr="000470F5" w:rsidRDefault="00BC228C"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6961791B">
            <wp:extent cx="1709737" cy="981283"/>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51414" cy="1005203"/>
                    </a:xfrm>
                    <a:prstGeom prst="rect">
                      <a:avLst/>
                    </a:prstGeom>
                  </pic:spPr>
                </pic:pic>
              </a:graphicData>
            </a:graphic>
          </wp:inline>
        </w:drawing>
      </w:r>
    </w:p>
    <w:p w14:paraId="3F462761" w14:textId="77777777" w:rsidR="000E3638" w:rsidRPr="006E3981" w:rsidRDefault="000E3638" w:rsidP="000E3638">
      <w:pPr>
        <w:pStyle w:val="FigureHeading"/>
        <w:outlineLvl w:val="0"/>
        <w:rPr>
          <w:sz w:val="20"/>
        </w:rPr>
      </w:pPr>
      <w:bookmarkStart w:id="0" w:name="_Hlk533511440"/>
      <w:r>
        <w:rPr>
          <w:sz w:val="20"/>
        </w:rPr>
        <w:t xml:space="preserve">Figure </w:t>
      </w:r>
      <w:r w:rsidR="005310A3">
        <w:rPr>
          <w:sz w:val="20"/>
        </w:rPr>
        <w:t>4</w:t>
      </w:r>
    </w:p>
    <w:p w14:paraId="01617A9A" w14:textId="56DEFF0A" w:rsidR="000E3638" w:rsidRPr="008559D8" w:rsidRDefault="006F7515" w:rsidP="000E3638">
      <w:pPr>
        <w:pStyle w:val="FigureCaptions"/>
      </w:pPr>
      <w:r>
        <w:t>a</w:t>
      </w:r>
      <w:r w:rsidR="000E3638" w:rsidRPr="008559D8">
        <w:t xml:space="preserve">n example of the </w:t>
      </w:r>
      <w:r>
        <w:t>hdmi output from the raspberry pi. t</w:t>
      </w:r>
      <w:r w:rsidR="000E3638" w:rsidRPr="008559D8">
        <w:t xml:space="preserve">he leftmost graph shows the original data set, the middle graph shows the sampled data set, and the rightmost graph shows the predicted data set. </w:t>
      </w:r>
    </w:p>
    <w:bookmarkEnd w:id="0"/>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7401D932" w14:textId="13BF4E5A" w:rsidR="004A26D0" w:rsidRDefault="0003374F" w:rsidP="00E525A6">
      <w:pPr>
        <w:pStyle w:val="FirstParagraph"/>
      </w:pPr>
      <w:r>
        <w:t xml:space="preserve">        The software on the </w:t>
      </w:r>
      <w:r w:rsidR="005A3F57">
        <w:t xml:space="preserve">microcontroller </w:t>
      </w:r>
      <w:r>
        <w:t>has the following structure:</w:t>
      </w:r>
    </w:p>
    <w:p w14:paraId="2D2D9828" w14:textId="77777777" w:rsidR="004F16CD" w:rsidRPr="004F16CD" w:rsidRDefault="004F16CD" w:rsidP="00E525A6">
      <w:pPr>
        <w:pStyle w:val="FirstParagraph"/>
        <w:rPr>
          <w:sz w:val="12"/>
        </w:rPr>
      </w:pPr>
    </w:p>
    <w:p w14:paraId="05F64822" w14:textId="77777777" w:rsidR="0003374F" w:rsidRDefault="0003374F" w:rsidP="0003374F">
      <w:pPr>
        <w:pStyle w:val="FirstParagraph"/>
        <w:numPr>
          <w:ilvl w:val="0"/>
          <w:numId w:val="27"/>
        </w:numPr>
      </w:pPr>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6A39CE6E" w14:textId="4932F89E" w:rsidR="0003374F" w:rsidRDefault="0003374F" w:rsidP="0003374F">
      <w:pPr>
        <w:pStyle w:val="FirstParagraph"/>
        <w:numPr>
          <w:ilvl w:val="1"/>
          <w:numId w:val="27"/>
        </w:numPr>
      </w:pPr>
      <w:r>
        <w:t>Display information to LED matrix</w:t>
      </w:r>
    </w:p>
    <w:p w14:paraId="4378A72E" w14:textId="77777777" w:rsidR="004F16CD" w:rsidRPr="004F16CD" w:rsidRDefault="004F16CD" w:rsidP="004F16CD">
      <w:pPr>
        <w:pStyle w:val="FirstParagraph"/>
        <w:rPr>
          <w:sz w:val="12"/>
        </w:rPr>
      </w:pPr>
    </w:p>
    <w:p w14:paraId="46B14F2B" w14:textId="4D9C0CE8" w:rsidR="00313AC4" w:rsidRDefault="0003374F" w:rsidP="00841B19">
      <w:pPr>
        <w:pStyle w:val="FirstParagraph"/>
      </w:pPr>
      <w:r>
        <w:t xml:space="preserve">       The open source Arduino IDE was used to program the </w:t>
      </w:r>
      <w:r w:rsidR="005A3F57">
        <w:t>Elegoo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A pool of </w:t>
      </w:r>
      <w:r w:rsidR="0073706A">
        <w:t>2</w:t>
      </w:r>
      <w:r>
        <w:t>4</w:t>
      </w:r>
      <w:r w:rsidR="0073706A">
        <w:t xml:space="preserve"> students from Carnegie Mellon University, aged 18-22 years old, will be selected to participate based on their backgrounds with machine learning.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w:t>
      </w:r>
      <w:r w:rsidR="0073706A">
        <w:lastRenderedPageBreak/>
        <w:t>networks</w:t>
      </w:r>
      <w:r w:rsidR="003F53DB">
        <w:t>,</w:t>
      </w:r>
      <w:r w:rsidR="0073706A">
        <w:t xml:space="preserve"> will be given a presentation about neural networks, while the other half will be given time to use Omega</w:t>
      </w:r>
      <w:r w:rsidR="0073706A" w:rsidRPr="000F4570">
        <w:rPr>
          <w:vertAlign w:val="superscript"/>
        </w:rPr>
        <w:t>3</w:t>
      </w:r>
      <w:r w:rsidR="0073706A">
        <w:t xml:space="preserve">. </w:t>
      </w:r>
    </w:p>
    <w:p w14:paraId="6C861E4F" w14:textId="7AB2A1C5" w:rsidR="0073706A" w:rsidRDefault="002A4578" w:rsidP="00841B19">
      <w:pPr>
        <w:pStyle w:val="FirstParagraph"/>
      </w:pPr>
      <w:r>
        <w:t xml:space="preserve">       </w:t>
      </w:r>
      <w:r w:rsidR="0073706A">
        <w:t>Each user trial will be conducted with students individually. The trial will consist of the following steps:</w:t>
      </w:r>
    </w:p>
    <w:p w14:paraId="31F50817" w14:textId="77777777" w:rsidR="004F16CD" w:rsidRPr="004F16CD" w:rsidRDefault="004F16CD" w:rsidP="00841B19">
      <w:pPr>
        <w:pStyle w:val="FirstParagraph"/>
        <w:rPr>
          <w:sz w:val="12"/>
        </w:rPr>
      </w:pPr>
    </w:p>
    <w:p w14:paraId="7045A239" w14:textId="77777777" w:rsidR="0073706A" w:rsidRDefault="002A4578" w:rsidP="0073706A">
      <w:pPr>
        <w:pStyle w:val="FirstParagraph"/>
        <w:numPr>
          <w:ilvl w:val="0"/>
          <w:numId w:val="28"/>
        </w:numPr>
      </w:pPr>
      <w:r>
        <w:t>Take a survey about NN knowledge (pre-activity)</w:t>
      </w:r>
    </w:p>
    <w:p w14:paraId="3A6D69B5" w14:textId="3AC7D56E" w:rsidR="002A4578" w:rsidRDefault="00010A4F" w:rsidP="0073706A">
      <w:pPr>
        <w:pStyle w:val="FirstParagraph"/>
        <w:numPr>
          <w:ilvl w:val="0"/>
          <w:numId w:val="28"/>
        </w:numPr>
      </w:pPr>
      <w:r>
        <w:t>Participate in</w:t>
      </w:r>
      <w:r w:rsidR="002A4578">
        <w:t xml:space="preserve"> </w:t>
      </w:r>
      <w:r>
        <w:t xml:space="preserve">one </w:t>
      </w:r>
      <w:r w:rsidR="002A4578">
        <w:t xml:space="preserve">1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77777777"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p>
    <w:p w14:paraId="4A8BB305" w14:textId="77777777" w:rsidR="002A4578" w:rsidRDefault="002A4578" w:rsidP="002A4578">
      <w:pPr>
        <w:pStyle w:val="FirstParagraph"/>
        <w:numPr>
          <w:ilvl w:val="0"/>
          <w:numId w:val="28"/>
        </w:numPr>
      </w:pPr>
      <w:r>
        <w:t>Take a survey about NN knowledge (post-activity)</w:t>
      </w:r>
    </w:p>
    <w:p w14:paraId="1C53B87E" w14:textId="77777777" w:rsidR="00E52249" w:rsidRPr="004F16CD" w:rsidRDefault="00E52249" w:rsidP="002A4578">
      <w:pPr>
        <w:pStyle w:val="FirstParagraph"/>
        <w:rPr>
          <w:sz w:val="12"/>
        </w:rPr>
      </w:pPr>
    </w:p>
    <w:p w14:paraId="2A4D0E18" w14:textId="053643A1" w:rsidR="002A4578" w:rsidRDefault="002A4578" w:rsidP="002A4578">
      <w:pPr>
        <w:pStyle w:val="FirstParagraph"/>
      </w:pPr>
      <w:r>
        <w:t>The survey will consist of the following questions:</w:t>
      </w:r>
    </w:p>
    <w:p w14:paraId="0DCD3036" w14:textId="77777777" w:rsidR="004F16CD" w:rsidRPr="004F16CD" w:rsidRDefault="004F16CD" w:rsidP="002A4578">
      <w:pPr>
        <w:pStyle w:val="FirstParagraph"/>
        <w:rPr>
          <w:sz w:val="12"/>
        </w:rPr>
      </w:pPr>
    </w:p>
    <w:p w14:paraId="69227FDD" w14:textId="77777777" w:rsidR="002A4578" w:rsidRDefault="002A4578" w:rsidP="002A4578">
      <w:pPr>
        <w:pStyle w:val="FirstParagraph"/>
        <w:numPr>
          <w:ilvl w:val="0"/>
          <w:numId w:val="29"/>
        </w:numPr>
      </w:pPr>
      <w:r>
        <w:t>Rate your overall understanding of neural networks on a scale of 1-10</w:t>
      </w:r>
    </w:p>
    <w:p w14:paraId="6B90369F" w14:textId="77777777" w:rsidR="002A4578" w:rsidRDefault="002A4578" w:rsidP="002A4578">
      <w:pPr>
        <w:pStyle w:val="FirstParagraph"/>
        <w:numPr>
          <w:ilvl w:val="0"/>
          <w:numId w:val="29"/>
        </w:numPr>
      </w:pPr>
      <w:r>
        <w:t>Explain how a neural network operates in your own words</w:t>
      </w:r>
    </w:p>
    <w:p w14:paraId="168C5CD6" w14:textId="20442835" w:rsidR="002A4578" w:rsidRDefault="002A4578" w:rsidP="002A4578">
      <w:pPr>
        <w:pStyle w:val="FirstParagraph"/>
        <w:numPr>
          <w:ilvl w:val="0"/>
          <w:numId w:val="29"/>
        </w:numPr>
      </w:pPr>
      <w:r>
        <w:t>Rate how useful your activity was to learning about neural networks on a scale of 1-10 (post-activity only)</w:t>
      </w:r>
    </w:p>
    <w:p w14:paraId="71C74886" w14:textId="77777777" w:rsidR="004F16CD" w:rsidRPr="004F16CD" w:rsidRDefault="004F16CD" w:rsidP="004F16CD">
      <w:pPr>
        <w:pStyle w:val="FirstParagraph"/>
        <w:ind w:left="360"/>
        <w:rPr>
          <w:sz w:val="12"/>
        </w:rPr>
      </w:pPr>
    </w:p>
    <w:p w14:paraId="21D246F3" w14:textId="2EB7D393" w:rsidR="00074B96" w:rsidRDefault="00074B96" w:rsidP="00074B96">
      <w:pPr>
        <w:pStyle w:val="FirstParagraph"/>
      </w:pPr>
      <w:r>
        <w:t xml:space="preserve">Once the experiment is completed, the results </w:t>
      </w:r>
      <w:r w:rsidR="00E52249">
        <w:t>will</w:t>
      </w:r>
      <w:r>
        <w:t xml:space="preserve"> be reported. </w:t>
      </w:r>
    </w:p>
    <w:p w14:paraId="1AF89D84" w14:textId="77777777" w:rsidR="00074B96" w:rsidRDefault="00074B96" w:rsidP="00074B96">
      <w:pPr>
        <w:pStyle w:val="SectionHeading"/>
        <w:outlineLvl w:val="0"/>
      </w:pPr>
      <w:r>
        <w:t>Conclusion</w:t>
      </w:r>
    </w:p>
    <w:p w14:paraId="4EBF7E22" w14:textId="77777777" w:rsidR="002A4578" w:rsidRDefault="00E529B8" w:rsidP="002A4578">
      <w:pPr>
        <w:pStyle w:val="FirstParagraph"/>
      </w:pPr>
      <w:r>
        <w:t xml:space="preserve">      </w:t>
      </w:r>
      <w:r w:rsidR="00AE7B43">
        <w:t xml:space="preserve"> </w:t>
      </w:r>
      <w:bookmarkStart w:id="1" w:name="_Hlk533663445"/>
      <w:r w:rsidR="00074B96">
        <w:t>Omega</w:t>
      </w:r>
      <w:r w:rsidR="00074B96" w:rsidRPr="00E52249">
        <w:rPr>
          <w:vertAlign w:val="superscript"/>
        </w:rPr>
        <w:t>3</w:t>
      </w:r>
      <w:bookmarkEnd w:id="1"/>
      <w:r w:rsidR="00074B96">
        <w:t xml:space="preserve"> </w:t>
      </w:r>
      <w:r w:rsidR="00F02641">
        <w:t xml:space="preserve">is a novel visual and interactive approach to neural network education. </w:t>
      </w:r>
      <w:r w:rsidR="00074B96">
        <w:t xml:space="preserve">The device’s modular nature and hands-on interface </w:t>
      </w:r>
      <w:r w:rsidR="00322A8B">
        <w:t xml:space="preserve">allows it to </w:t>
      </w:r>
      <w:r>
        <w:t>be useful</w:t>
      </w:r>
      <w:r w:rsidR="00322A8B">
        <w:t xml:space="preserve"> to a wide range of students with varying levels of experience with math, programming, and machine learning. </w:t>
      </w:r>
      <w:r>
        <w:t xml:space="preserve">As neural networks become more widely utilized in everyday applications, developing an understanding of how they operate becomes more appealing. </w:t>
      </w:r>
    </w:p>
    <w:p w14:paraId="2356CC80" w14:textId="0BB8AF90" w:rsidR="00841B19" w:rsidRDefault="00E529B8" w:rsidP="00F9051B">
      <w:pPr>
        <w:pStyle w:val="FirstParagraph"/>
      </w:pPr>
      <w:r>
        <w:t xml:space="preserve">       For future work, </w:t>
      </w:r>
      <w:r w:rsidR="006909D0">
        <w:t>we have considered</w:t>
      </w:r>
      <w:r>
        <w:t xml:space="preserve"> expanding th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AE7B43">
        <w:t>The development of more devices that emphasize a hands-on and interactive nature for abstract or complex STEM concepts could be a</w:t>
      </w:r>
      <w:r w:rsidR="000F6E37">
        <w:t xml:space="preserve"> </w:t>
      </w:r>
      <w:r w:rsidR="00AE7B43">
        <w:t>future research direction.</w:t>
      </w:r>
    </w:p>
    <w:p w14:paraId="2AC4EFE9" w14:textId="77777777" w:rsidR="002676B3" w:rsidRPr="000A0726" w:rsidRDefault="002676B3" w:rsidP="002676B3">
      <w:pPr>
        <w:pStyle w:val="SectionHeading"/>
        <w:outlineLvl w:val="0"/>
      </w:pPr>
      <w:r>
        <w:t>Acknowledgement</w:t>
      </w:r>
    </w:p>
    <w:p w14:paraId="60348B45" w14:textId="77777777" w:rsidR="002676B3" w:rsidRPr="005C1E71" w:rsidRDefault="002676B3" w:rsidP="002676B3">
      <w:pPr>
        <w:pStyle w:val="References"/>
        <w:numPr>
          <w:ilvl w:val="0"/>
          <w:numId w:val="0"/>
        </w:numPr>
        <w:rPr>
          <w:sz w:val="20"/>
        </w:rPr>
      </w:pPr>
      <w:r w:rsidRPr="005C1E71">
        <w:rPr>
          <w:sz w:val="20"/>
        </w:rPr>
        <w:t>We would like to thank HackPrinceton for giving us the</w:t>
      </w:r>
      <w:r>
        <w:rPr>
          <w:sz w:val="20"/>
        </w:rPr>
        <w:t xml:space="preserve"> </w:t>
      </w:r>
      <w:r w:rsidRPr="005C1E71">
        <w:rPr>
          <w:sz w:val="20"/>
        </w:rPr>
        <w:t>resources to build, and the opportunity to present our project. We would also like to thank the 1517 Grant for providing us financial and mentorship support that has been invaluable to the continuation and development of Omega</w:t>
      </w:r>
      <w:r w:rsidRPr="005C1E71">
        <w:rPr>
          <w:sz w:val="20"/>
          <w:vertAlign w:val="superscript"/>
        </w:rPr>
        <w:t>3</w:t>
      </w:r>
      <w:r w:rsidRPr="005C1E71">
        <w:rPr>
          <w:sz w:val="20"/>
        </w:rPr>
        <w:t>.</w:t>
      </w:r>
    </w:p>
    <w:p w14:paraId="4733D6D1" w14:textId="5F29FFF8" w:rsidR="002676B3" w:rsidRPr="002676B3" w:rsidRDefault="002676B3" w:rsidP="002676B3">
      <w:pPr>
        <w:pStyle w:val="References"/>
        <w:numPr>
          <w:ilvl w:val="0"/>
          <w:numId w:val="0"/>
        </w:numPr>
        <w:rPr>
          <w:sz w:val="20"/>
        </w:rPr>
      </w:pPr>
      <w:r w:rsidRPr="005C1E71">
        <w:rPr>
          <w:sz w:val="20"/>
        </w:rPr>
        <w:t>Finally, we would like to thank Carnegie Mellon University for providing us with the educational resources for allowing us to undertake this project.</w:t>
      </w:r>
    </w:p>
    <w:p w14:paraId="53EFFE6D" w14:textId="77777777" w:rsidR="0045084B" w:rsidRPr="00715BE8" w:rsidRDefault="00841B19" w:rsidP="00A451CA">
      <w:pPr>
        <w:pStyle w:val="SectionHeading"/>
        <w:outlineLvl w:val="0"/>
      </w:pPr>
      <w:r w:rsidRPr="00715BE8">
        <w:t>References</w:t>
      </w:r>
    </w:p>
    <w:p w14:paraId="618DB916" w14:textId="61388E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1]  </w:t>
      </w:r>
      <w:r w:rsidR="003000F5">
        <w:rPr>
          <w:sz w:val="16"/>
          <w:szCs w:val="22"/>
          <w:lang w:eastAsia="zh-CN"/>
        </w:rPr>
        <w:t xml:space="preserve">  </w:t>
      </w:r>
      <w:r w:rsidRPr="00DE1D59">
        <w:rPr>
          <w:sz w:val="16"/>
          <w:szCs w:val="22"/>
          <w:lang w:eastAsia="zh-CN"/>
        </w:rPr>
        <w:t>Mitchell,</w:t>
      </w:r>
      <w:r w:rsidR="003000F5">
        <w:rPr>
          <w:sz w:val="16"/>
          <w:szCs w:val="22"/>
          <w:lang w:eastAsia="zh-CN"/>
        </w:rPr>
        <w:t xml:space="preserve"> Tom M. </w:t>
      </w:r>
      <w:r w:rsidRPr="00DE1D59">
        <w:rPr>
          <w:sz w:val="16"/>
          <w:szCs w:val="22"/>
          <w:lang w:eastAsia="zh-CN"/>
        </w:rPr>
        <w:t>Machine Learning. McGraw-Hill, 1997.</w:t>
      </w:r>
    </w:p>
    <w:p w14:paraId="18D332FD" w14:textId="6076C553"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2]  </w:t>
      </w:r>
      <w:r w:rsidR="003000F5">
        <w:rPr>
          <w:sz w:val="16"/>
          <w:szCs w:val="22"/>
          <w:lang w:eastAsia="zh-CN"/>
        </w:rPr>
        <w:t xml:space="preserve">  </w:t>
      </w:r>
      <w:r w:rsidRPr="00DE1D59">
        <w:rPr>
          <w:sz w:val="16"/>
          <w:szCs w:val="22"/>
          <w:lang w:eastAsia="zh-CN"/>
        </w:rPr>
        <w:t xml:space="preserve">Bridge, </w:t>
      </w:r>
      <w:r w:rsidR="003000F5">
        <w:rPr>
          <w:sz w:val="16"/>
          <w:szCs w:val="22"/>
          <w:lang w:eastAsia="zh-CN"/>
        </w:rPr>
        <w:t>James P.,</w:t>
      </w:r>
      <w:r w:rsidRPr="00DE1D59">
        <w:rPr>
          <w:sz w:val="16"/>
          <w:szCs w:val="22"/>
          <w:lang w:eastAsia="zh-CN"/>
        </w:rPr>
        <w:t xml:space="preserve"> Holden,</w:t>
      </w:r>
      <w:r w:rsidR="003000F5">
        <w:rPr>
          <w:sz w:val="16"/>
          <w:szCs w:val="22"/>
          <w:lang w:eastAsia="zh-CN"/>
        </w:rPr>
        <w:t xml:space="preserve"> Sean B.</w:t>
      </w:r>
      <w:r w:rsidRPr="00DE1D59">
        <w:rPr>
          <w:sz w:val="16"/>
          <w:szCs w:val="22"/>
          <w:lang w:eastAsia="zh-CN"/>
        </w:rPr>
        <w:t xml:space="preserve">  and  Paulson</w:t>
      </w:r>
      <w:r w:rsidR="003000F5">
        <w:rPr>
          <w:sz w:val="16"/>
          <w:szCs w:val="22"/>
          <w:lang w:eastAsia="zh-CN"/>
        </w:rPr>
        <w:t>, Lawrence C,  “Machine learning</w:t>
      </w:r>
      <w:r w:rsidRPr="00DE1D59">
        <w:rPr>
          <w:sz w:val="16"/>
          <w:szCs w:val="22"/>
          <w:lang w:eastAsia="zh-CN"/>
        </w:rPr>
        <w:t xml:space="preserve"> for</w:t>
      </w:r>
      <w:r w:rsidR="003000F5">
        <w:rPr>
          <w:sz w:val="16"/>
          <w:szCs w:val="22"/>
          <w:lang w:eastAsia="zh-CN"/>
        </w:rPr>
        <w:t xml:space="preserve"> </w:t>
      </w:r>
      <w:r w:rsidRPr="00DE1D59">
        <w:rPr>
          <w:sz w:val="16"/>
          <w:szCs w:val="22"/>
          <w:lang w:eastAsia="zh-CN"/>
        </w:rPr>
        <w:t>first-order theorem proving,”Journal of Automated Reasoning, vol. 53,pp. 141–172, Aug 2014.</w:t>
      </w:r>
    </w:p>
    <w:p w14:paraId="3BB60EC4" w14:textId="77FA00C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3]  </w:t>
      </w:r>
      <w:r w:rsidR="003000F5">
        <w:rPr>
          <w:sz w:val="16"/>
          <w:szCs w:val="22"/>
          <w:lang w:eastAsia="zh-CN"/>
        </w:rPr>
        <w:t xml:space="preserve">  </w:t>
      </w:r>
      <w:r w:rsidRPr="00DE1D59">
        <w:rPr>
          <w:sz w:val="16"/>
          <w:szCs w:val="22"/>
          <w:lang w:eastAsia="zh-CN"/>
        </w:rPr>
        <w:t>Sarikaya,</w:t>
      </w:r>
      <w:r w:rsidR="003000F5">
        <w:rPr>
          <w:sz w:val="16"/>
          <w:szCs w:val="22"/>
          <w:lang w:eastAsia="zh-CN"/>
        </w:rPr>
        <w:t xml:space="preserve"> Ruhi,</w:t>
      </w:r>
      <w:r w:rsidRPr="00DE1D59">
        <w:rPr>
          <w:sz w:val="16"/>
          <w:szCs w:val="22"/>
          <w:lang w:eastAsia="zh-CN"/>
        </w:rPr>
        <w:t xml:space="preserve">  Hinton,</w:t>
      </w:r>
      <w:r w:rsidR="003000F5">
        <w:rPr>
          <w:sz w:val="16"/>
          <w:szCs w:val="22"/>
          <w:lang w:eastAsia="zh-CN"/>
        </w:rPr>
        <w:t xml:space="preserve"> Geoffrey E.  and </w:t>
      </w:r>
      <w:r w:rsidRPr="00DE1D59">
        <w:rPr>
          <w:sz w:val="16"/>
          <w:szCs w:val="22"/>
          <w:lang w:eastAsia="zh-CN"/>
        </w:rPr>
        <w:t>Deoras</w:t>
      </w:r>
      <w:r w:rsidR="003000F5">
        <w:rPr>
          <w:sz w:val="16"/>
          <w:szCs w:val="22"/>
          <w:lang w:eastAsia="zh-CN"/>
        </w:rPr>
        <w:t>, Anoop.</w:t>
      </w:r>
      <w:r w:rsidRPr="00DE1D59">
        <w:rPr>
          <w:sz w:val="16"/>
          <w:szCs w:val="22"/>
          <w:lang w:eastAsia="zh-CN"/>
        </w:rPr>
        <w:t xml:space="preserve">  “Application of deep belief</w:t>
      </w:r>
      <w:r w:rsidR="003000F5">
        <w:rPr>
          <w:sz w:val="16"/>
          <w:szCs w:val="22"/>
          <w:lang w:eastAsia="zh-CN"/>
        </w:rPr>
        <w:t xml:space="preserve"> </w:t>
      </w:r>
      <w:r w:rsidRPr="00DE1D59">
        <w:rPr>
          <w:sz w:val="16"/>
          <w:szCs w:val="22"/>
          <w:lang w:eastAsia="zh-CN"/>
        </w:rPr>
        <w:t>networks for natural language understanding,”</w:t>
      </w:r>
      <w:r w:rsidR="003000F5">
        <w:rPr>
          <w:sz w:val="16"/>
          <w:szCs w:val="22"/>
          <w:lang w:eastAsia="zh-CN"/>
        </w:rPr>
        <w:t xml:space="preserve"> </w:t>
      </w:r>
      <w:r w:rsidRPr="00DE1D59">
        <w:rPr>
          <w:sz w:val="16"/>
          <w:szCs w:val="22"/>
          <w:lang w:eastAsia="zh-CN"/>
        </w:rPr>
        <w:t>IEEE/ACM Trans. Audio,</w:t>
      </w:r>
      <w:r w:rsidR="003000F5">
        <w:rPr>
          <w:sz w:val="16"/>
          <w:szCs w:val="22"/>
          <w:lang w:eastAsia="zh-CN"/>
        </w:rPr>
        <w:t xml:space="preserve"> </w:t>
      </w:r>
      <w:r w:rsidRPr="00DE1D59">
        <w:rPr>
          <w:sz w:val="16"/>
          <w:szCs w:val="22"/>
          <w:lang w:eastAsia="zh-CN"/>
        </w:rPr>
        <w:t>Speech and Lang. Proc., vol. 22, pp. 778–784, Apr. 2014.</w:t>
      </w:r>
    </w:p>
    <w:p w14:paraId="783F4064" w14:textId="093C826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4]  </w:t>
      </w:r>
      <w:r w:rsidR="003000F5">
        <w:rPr>
          <w:sz w:val="16"/>
          <w:szCs w:val="22"/>
          <w:lang w:eastAsia="zh-CN"/>
        </w:rPr>
        <w:t xml:space="preserve">  </w:t>
      </w:r>
      <w:r w:rsidRPr="00DE1D59">
        <w:rPr>
          <w:sz w:val="16"/>
          <w:szCs w:val="22"/>
          <w:lang w:eastAsia="zh-CN"/>
        </w:rPr>
        <w:t>Ciregan,</w:t>
      </w:r>
      <w:r w:rsidR="003000F5">
        <w:rPr>
          <w:sz w:val="16"/>
          <w:szCs w:val="22"/>
          <w:lang w:eastAsia="zh-CN"/>
        </w:rPr>
        <w:t xml:space="preserve"> Dan, </w:t>
      </w:r>
      <w:r w:rsidRPr="00DE1D59">
        <w:rPr>
          <w:sz w:val="16"/>
          <w:szCs w:val="22"/>
          <w:lang w:eastAsia="zh-CN"/>
        </w:rPr>
        <w:t>Meier,</w:t>
      </w:r>
      <w:r w:rsidR="003000F5">
        <w:rPr>
          <w:sz w:val="16"/>
          <w:szCs w:val="22"/>
          <w:lang w:eastAsia="zh-CN"/>
        </w:rPr>
        <w:t xml:space="preserve"> Ueli and </w:t>
      </w:r>
      <w:r w:rsidRPr="00DE1D59">
        <w:rPr>
          <w:sz w:val="16"/>
          <w:szCs w:val="22"/>
          <w:lang w:eastAsia="zh-CN"/>
        </w:rPr>
        <w:t>Schmidhuber</w:t>
      </w:r>
      <w:r w:rsidR="003000F5">
        <w:rPr>
          <w:sz w:val="16"/>
          <w:szCs w:val="22"/>
          <w:lang w:eastAsia="zh-CN"/>
        </w:rPr>
        <w:t>, Juergen.</w:t>
      </w:r>
      <w:r w:rsidRPr="00DE1D59">
        <w:rPr>
          <w:sz w:val="16"/>
          <w:szCs w:val="22"/>
          <w:lang w:eastAsia="zh-CN"/>
        </w:rPr>
        <w:t xml:space="preserve"> “Multi-column deep neural</w:t>
      </w:r>
      <w:r w:rsidR="003000F5">
        <w:rPr>
          <w:sz w:val="16"/>
          <w:szCs w:val="22"/>
          <w:lang w:eastAsia="zh-CN"/>
        </w:rPr>
        <w:t xml:space="preserve"> </w:t>
      </w:r>
      <w:r w:rsidRPr="00DE1D59">
        <w:rPr>
          <w:sz w:val="16"/>
          <w:szCs w:val="22"/>
          <w:lang w:eastAsia="zh-CN"/>
        </w:rPr>
        <w:t>networks for image classification,”  in</w:t>
      </w:r>
      <w:r w:rsidR="003000F5">
        <w:rPr>
          <w:sz w:val="16"/>
          <w:szCs w:val="22"/>
          <w:lang w:eastAsia="zh-CN"/>
        </w:rPr>
        <w:t xml:space="preserve"> </w:t>
      </w:r>
      <w:r w:rsidRPr="00DE1D59">
        <w:rPr>
          <w:sz w:val="16"/>
          <w:szCs w:val="22"/>
          <w:lang w:eastAsia="zh-CN"/>
        </w:rPr>
        <w:t>2012 IEEE Confe</w:t>
      </w:r>
      <w:r w:rsidR="003000F5">
        <w:rPr>
          <w:sz w:val="16"/>
          <w:szCs w:val="22"/>
          <w:lang w:eastAsia="zh-CN"/>
        </w:rPr>
        <w:t>rence on Com</w:t>
      </w:r>
      <w:r w:rsidRPr="00DE1D59">
        <w:rPr>
          <w:sz w:val="16"/>
          <w:szCs w:val="22"/>
          <w:lang w:eastAsia="zh-CN"/>
        </w:rPr>
        <w:t>puter Vision and Pattern Recognition, pp. 3642–3649, June 2012.</w:t>
      </w:r>
    </w:p>
    <w:p w14:paraId="77D0BCD2" w14:textId="6ED7BDF2"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5]  </w:t>
      </w:r>
      <w:r w:rsidR="003000F5">
        <w:rPr>
          <w:sz w:val="16"/>
          <w:szCs w:val="22"/>
          <w:lang w:eastAsia="zh-CN"/>
        </w:rPr>
        <w:t xml:space="preserve">  </w:t>
      </w:r>
      <w:r w:rsidRPr="00DE1D59">
        <w:rPr>
          <w:sz w:val="16"/>
          <w:szCs w:val="22"/>
          <w:lang w:eastAsia="zh-CN"/>
        </w:rPr>
        <w:t>Krizhevsky,</w:t>
      </w:r>
      <w:r w:rsidR="003000F5">
        <w:rPr>
          <w:sz w:val="16"/>
          <w:szCs w:val="22"/>
          <w:lang w:eastAsia="zh-CN"/>
        </w:rPr>
        <w:t xml:space="preserve"> Alex,  </w:t>
      </w:r>
      <w:r w:rsidRPr="00DE1D59">
        <w:rPr>
          <w:sz w:val="16"/>
          <w:szCs w:val="22"/>
          <w:lang w:eastAsia="zh-CN"/>
        </w:rPr>
        <w:t>Sutskever</w:t>
      </w:r>
      <w:r w:rsidR="003000F5">
        <w:rPr>
          <w:sz w:val="16"/>
          <w:szCs w:val="22"/>
          <w:lang w:eastAsia="zh-CN"/>
        </w:rPr>
        <w:t xml:space="preserve">, Ilya and </w:t>
      </w:r>
      <w:r w:rsidRPr="00DE1D59">
        <w:rPr>
          <w:sz w:val="16"/>
          <w:szCs w:val="22"/>
          <w:lang w:eastAsia="zh-CN"/>
        </w:rPr>
        <w:t>Hinton</w:t>
      </w:r>
      <w:r w:rsidR="003000F5">
        <w:rPr>
          <w:sz w:val="16"/>
          <w:szCs w:val="22"/>
          <w:lang w:eastAsia="zh-CN"/>
        </w:rPr>
        <w:t>, Geoffrey E.  “Imagenet classifica</w:t>
      </w:r>
      <w:r w:rsidRPr="00DE1D59">
        <w:rPr>
          <w:sz w:val="16"/>
          <w:szCs w:val="22"/>
          <w:lang w:eastAsia="zh-CN"/>
        </w:rPr>
        <w:t>tion with deep convolutional neural networks,”Commun. ACM, vol. 60,pp. 84–90, May 2017.</w:t>
      </w:r>
    </w:p>
    <w:p w14:paraId="0722B7CD" w14:textId="2E557997"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6]  </w:t>
      </w:r>
      <w:r w:rsidR="003000F5">
        <w:rPr>
          <w:sz w:val="16"/>
          <w:szCs w:val="22"/>
          <w:lang w:eastAsia="zh-CN"/>
        </w:rPr>
        <w:t xml:space="preserve">  </w:t>
      </w:r>
      <w:r w:rsidRPr="00DE1D59">
        <w:rPr>
          <w:sz w:val="16"/>
          <w:szCs w:val="22"/>
          <w:lang w:eastAsia="zh-CN"/>
        </w:rPr>
        <w:t>Wieczorek,</w:t>
      </w:r>
      <w:r w:rsidR="003000F5">
        <w:rPr>
          <w:sz w:val="16"/>
          <w:szCs w:val="22"/>
          <w:lang w:eastAsia="zh-CN"/>
        </w:rPr>
        <w:t xml:space="preserve"> Szymon, </w:t>
      </w:r>
      <w:r w:rsidRPr="00DE1D59">
        <w:rPr>
          <w:sz w:val="16"/>
          <w:szCs w:val="22"/>
          <w:lang w:eastAsia="zh-CN"/>
        </w:rPr>
        <w:t>Filipiak,</w:t>
      </w:r>
      <w:r w:rsidR="003000F5">
        <w:rPr>
          <w:sz w:val="16"/>
          <w:szCs w:val="22"/>
          <w:lang w:eastAsia="zh-CN"/>
        </w:rPr>
        <w:t xml:space="preserve"> Dominik and </w:t>
      </w:r>
      <w:r w:rsidRPr="00DE1D59">
        <w:rPr>
          <w:sz w:val="16"/>
          <w:szCs w:val="22"/>
          <w:lang w:eastAsia="zh-CN"/>
        </w:rPr>
        <w:t>Filipowska,</w:t>
      </w:r>
      <w:r w:rsidR="003000F5">
        <w:rPr>
          <w:sz w:val="16"/>
          <w:szCs w:val="22"/>
          <w:lang w:eastAsia="zh-CN"/>
        </w:rPr>
        <w:t xml:space="preserve"> Agata.  “Semantic </w:t>
      </w:r>
      <w:r w:rsidRPr="00DE1D59">
        <w:rPr>
          <w:sz w:val="16"/>
          <w:szCs w:val="22"/>
          <w:lang w:eastAsia="zh-CN"/>
        </w:rPr>
        <w:t>image-based</w:t>
      </w:r>
      <w:r w:rsidR="003000F5">
        <w:rPr>
          <w:sz w:val="16"/>
          <w:szCs w:val="22"/>
          <w:lang w:eastAsia="zh-CN"/>
        </w:rPr>
        <w:t xml:space="preserve"> </w:t>
      </w:r>
      <w:r w:rsidRPr="00DE1D59">
        <w:rPr>
          <w:sz w:val="16"/>
          <w:szCs w:val="22"/>
          <w:lang w:eastAsia="zh-CN"/>
        </w:rPr>
        <w:t>profiling of users’ interests with neural networks,” 10 2018.</w:t>
      </w:r>
    </w:p>
    <w:p w14:paraId="30276A99" w14:textId="5E157B0A"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7]  </w:t>
      </w:r>
      <w:r w:rsidR="003000F5">
        <w:rPr>
          <w:sz w:val="16"/>
          <w:szCs w:val="22"/>
          <w:lang w:eastAsia="zh-CN"/>
        </w:rPr>
        <w:t xml:space="preserve">  </w:t>
      </w:r>
      <w:r w:rsidRPr="00DE1D59">
        <w:rPr>
          <w:sz w:val="16"/>
          <w:szCs w:val="22"/>
          <w:lang w:eastAsia="zh-CN"/>
        </w:rPr>
        <w:t>X. Li and X. Wu, “Constructing long short-term memory based deep re-current neural networks for large vocabulary speech recognition,”CoRR,vol. abs/1410.4281, 2014.</w:t>
      </w:r>
    </w:p>
    <w:p w14:paraId="42200555" w14:textId="1209617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8]  </w:t>
      </w:r>
      <w:r w:rsidR="003000F5">
        <w:rPr>
          <w:sz w:val="16"/>
          <w:szCs w:val="22"/>
          <w:lang w:eastAsia="zh-CN"/>
        </w:rPr>
        <w:t xml:space="preserve">  </w:t>
      </w:r>
      <w:r w:rsidRPr="00DE1D59">
        <w:rPr>
          <w:sz w:val="16"/>
          <w:szCs w:val="22"/>
          <w:lang w:eastAsia="zh-CN"/>
        </w:rPr>
        <w:t>Olah,</w:t>
      </w:r>
      <w:r w:rsidR="003000F5">
        <w:rPr>
          <w:sz w:val="16"/>
          <w:szCs w:val="22"/>
          <w:lang w:eastAsia="zh-CN"/>
        </w:rPr>
        <w:t xml:space="preserve"> Christopher. “Neural networks, manifolds, </w:t>
      </w:r>
      <w:r w:rsidRPr="00DE1D59">
        <w:rPr>
          <w:sz w:val="16"/>
          <w:szCs w:val="22"/>
          <w:lang w:eastAsia="zh-CN"/>
        </w:rPr>
        <w:t>and   topology.”https://colah.github.io/posts/2014-03-NN-Manifolds-Topology/. Accessed: 2018-12-24.</w:t>
      </w:r>
    </w:p>
    <w:p w14:paraId="0A16C950" w14:textId="0CEC9C46" w:rsidR="008D276C" w:rsidRDefault="00DE1D59" w:rsidP="000B3C23">
      <w:pPr>
        <w:autoSpaceDE w:val="0"/>
        <w:autoSpaceDN w:val="0"/>
        <w:adjustRightInd w:val="0"/>
        <w:ind w:left="360" w:hanging="360"/>
        <w:rPr>
          <w:sz w:val="16"/>
          <w:szCs w:val="22"/>
          <w:lang w:eastAsia="zh-CN"/>
        </w:rPr>
      </w:pPr>
      <w:r w:rsidRPr="00DE1D59">
        <w:rPr>
          <w:sz w:val="16"/>
          <w:szCs w:val="22"/>
          <w:lang w:eastAsia="zh-CN"/>
        </w:rPr>
        <w:t xml:space="preserve">[9]  </w:t>
      </w:r>
      <w:r w:rsidR="003000F5">
        <w:rPr>
          <w:sz w:val="16"/>
          <w:szCs w:val="22"/>
          <w:lang w:eastAsia="zh-CN"/>
        </w:rPr>
        <w:t xml:space="preserve">  </w:t>
      </w:r>
      <w:r w:rsidRPr="00DE1D59">
        <w:rPr>
          <w:sz w:val="16"/>
          <w:szCs w:val="22"/>
          <w:lang w:eastAsia="zh-CN"/>
        </w:rPr>
        <w:t>Tensorflow, “A neural network playground.”</w:t>
      </w:r>
      <w:r w:rsidR="003000F5">
        <w:rPr>
          <w:sz w:val="16"/>
          <w:szCs w:val="22"/>
          <w:lang w:eastAsia="zh-CN"/>
        </w:rPr>
        <w:t xml:space="preserve"> </w:t>
      </w:r>
      <w:r w:rsidRPr="00DE1D59">
        <w:rPr>
          <w:sz w:val="16"/>
          <w:szCs w:val="22"/>
          <w:lang w:eastAsia="zh-CN"/>
        </w:rPr>
        <w:t>http://playground.tensorflow.org/. Accessed: 2018-12-24.</w:t>
      </w:r>
    </w:p>
    <w:p w14:paraId="518B0BED" w14:textId="71725FB3" w:rsidR="008D276C" w:rsidRDefault="003000F5" w:rsidP="000B3C23">
      <w:pPr>
        <w:autoSpaceDE w:val="0"/>
        <w:autoSpaceDN w:val="0"/>
        <w:adjustRightInd w:val="0"/>
        <w:ind w:left="360" w:hanging="360"/>
        <w:rPr>
          <w:sz w:val="16"/>
          <w:szCs w:val="22"/>
          <w:lang w:eastAsia="zh-CN"/>
        </w:rPr>
      </w:pPr>
      <w:r>
        <w:rPr>
          <w:sz w:val="16"/>
          <w:szCs w:val="22"/>
          <w:lang w:eastAsia="zh-CN"/>
        </w:rPr>
        <w:t xml:space="preserve">[10]  </w:t>
      </w:r>
      <w:r w:rsidR="00DE1D59" w:rsidRPr="00DE1D59">
        <w:rPr>
          <w:sz w:val="16"/>
          <w:szCs w:val="22"/>
          <w:lang w:eastAsia="zh-CN"/>
        </w:rPr>
        <w:t>Yosinski</w:t>
      </w:r>
      <w:r>
        <w:rPr>
          <w:sz w:val="16"/>
          <w:szCs w:val="22"/>
          <w:lang w:eastAsia="zh-CN"/>
        </w:rPr>
        <w:t xml:space="preserve">, Jason, </w:t>
      </w:r>
      <w:r w:rsidR="00DE1D59" w:rsidRPr="00DE1D59">
        <w:rPr>
          <w:sz w:val="16"/>
          <w:szCs w:val="22"/>
          <w:lang w:eastAsia="zh-CN"/>
        </w:rPr>
        <w:t>Clune,</w:t>
      </w:r>
      <w:r>
        <w:rPr>
          <w:sz w:val="16"/>
          <w:szCs w:val="22"/>
          <w:lang w:eastAsia="zh-CN"/>
        </w:rPr>
        <w:t xml:space="preserve"> Jeff, </w:t>
      </w:r>
      <w:r w:rsidR="00DE1D59" w:rsidRPr="00DE1D59">
        <w:rPr>
          <w:sz w:val="16"/>
          <w:szCs w:val="22"/>
          <w:lang w:eastAsia="zh-CN"/>
        </w:rPr>
        <w:t>Nguyen</w:t>
      </w:r>
      <w:r>
        <w:rPr>
          <w:sz w:val="16"/>
          <w:szCs w:val="22"/>
          <w:lang w:eastAsia="zh-CN"/>
        </w:rPr>
        <w:t>, Anh</w:t>
      </w:r>
      <w:r w:rsidR="00DE1D59" w:rsidRPr="00DE1D59">
        <w:rPr>
          <w:sz w:val="16"/>
          <w:szCs w:val="22"/>
          <w:lang w:eastAsia="zh-CN"/>
        </w:rPr>
        <w:t>,</w:t>
      </w:r>
      <w:r>
        <w:rPr>
          <w:sz w:val="16"/>
          <w:szCs w:val="22"/>
          <w:lang w:eastAsia="zh-CN"/>
        </w:rPr>
        <w:t xml:space="preserve"> et al.</w:t>
      </w:r>
      <w:r w:rsidR="00DE1D59" w:rsidRPr="00DE1D59">
        <w:rPr>
          <w:sz w:val="16"/>
          <w:szCs w:val="22"/>
          <w:lang w:eastAsia="zh-CN"/>
        </w:rPr>
        <w:t xml:space="preserve"> “Understand-ing neural networks through deep visualization.”</w:t>
      </w:r>
      <w:r>
        <w:rPr>
          <w:sz w:val="16"/>
          <w:szCs w:val="22"/>
          <w:lang w:eastAsia="zh-CN"/>
        </w:rPr>
        <w:t xml:space="preserve"> </w:t>
      </w:r>
      <w:r w:rsidR="00DE1D59" w:rsidRPr="00DE1D59">
        <w:rPr>
          <w:sz w:val="16"/>
          <w:szCs w:val="22"/>
          <w:lang w:eastAsia="zh-CN"/>
        </w:rPr>
        <w:t>http://yosinski.com/deepvis. Accessed: 2018-12-24.</w:t>
      </w:r>
    </w:p>
    <w:p w14:paraId="0D28A5DC" w14:textId="56835EB6" w:rsidR="008D276C" w:rsidRDefault="003000F5" w:rsidP="000B3C23">
      <w:pPr>
        <w:autoSpaceDE w:val="0"/>
        <w:autoSpaceDN w:val="0"/>
        <w:adjustRightInd w:val="0"/>
        <w:ind w:left="360" w:hanging="360"/>
        <w:rPr>
          <w:sz w:val="16"/>
          <w:szCs w:val="22"/>
          <w:lang w:eastAsia="zh-CN"/>
        </w:rPr>
      </w:pPr>
      <w:r>
        <w:rPr>
          <w:sz w:val="16"/>
          <w:szCs w:val="22"/>
          <w:lang w:eastAsia="zh-CN"/>
        </w:rPr>
        <w:t xml:space="preserve">[11]  </w:t>
      </w:r>
      <w:r w:rsidR="00DE1D59" w:rsidRPr="00DE1D59">
        <w:rPr>
          <w:sz w:val="16"/>
          <w:szCs w:val="22"/>
          <w:lang w:eastAsia="zh-CN"/>
        </w:rPr>
        <w:t>Bolton</w:t>
      </w:r>
      <w:r>
        <w:rPr>
          <w:sz w:val="16"/>
          <w:szCs w:val="22"/>
          <w:lang w:eastAsia="zh-CN"/>
        </w:rPr>
        <w:t>, Kris.</w:t>
      </w:r>
      <w:bookmarkStart w:id="2" w:name="_GoBack"/>
      <w:bookmarkEnd w:id="2"/>
      <w:r>
        <w:rPr>
          <w:sz w:val="16"/>
          <w:szCs w:val="22"/>
          <w:lang w:eastAsia="zh-CN"/>
        </w:rPr>
        <w:t xml:space="preserve"> </w:t>
      </w:r>
      <w:r w:rsidR="00DE1D59" w:rsidRPr="00DE1D59">
        <w:rPr>
          <w:sz w:val="16"/>
          <w:szCs w:val="22"/>
          <w:lang w:eastAsia="zh-CN"/>
        </w:rPr>
        <w:t>“A   practical   introduction   to   artificial   neural   networkswithpython.”http://krisbolton.com/a-practical-introduction-to-artificial-neural-networks-with-python/. Accessed: 2018-12-24.</w:t>
      </w:r>
    </w:p>
    <w:p w14:paraId="36D7E3CF" w14:textId="08D56235" w:rsidR="008D276C" w:rsidRDefault="003000F5" w:rsidP="000B3C23">
      <w:pPr>
        <w:autoSpaceDE w:val="0"/>
        <w:autoSpaceDN w:val="0"/>
        <w:adjustRightInd w:val="0"/>
        <w:ind w:left="360" w:hanging="360"/>
        <w:rPr>
          <w:sz w:val="16"/>
          <w:szCs w:val="22"/>
          <w:lang w:eastAsia="zh-CN"/>
        </w:rPr>
      </w:pPr>
      <w:r>
        <w:rPr>
          <w:sz w:val="16"/>
          <w:szCs w:val="22"/>
          <w:lang w:eastAsia="zh-CN"/>
        </w:rPr>
        <w:t xml:space="preserve">[12]  </w:t>
      </w:r>
      <w:r w:rsidR="00DE1D59" w:rsidRPr="00DE1D59">
        <w:rPr>
          <w:sz w:val="16"/>
          <w:szCs w:val="22"/>
          <w:lang w:eastAsia="zh-CN"/>
        </w:rPr>
        <w:t>Schmidt</w:t>
      </w:r>
      <w:r>
        <w:rPr>
          <w:sz w:val="16"/>
          <w:szCs w:val="22"/>
          <w:lang w:eastAsia="zh-CN"/>
        </w:rPr>
        <w:t xml:space="preserve">, Gregory. </w:t>
      </w:r>
      <w:r w:rsidR="00DE1D59" w:rsidRPr="00DE1D59">
        <w:rPr>
          <w:sz w:val="16"/>
          <w:szCs w:val="22"/>
          <w:lang w:eastAsia="zh-CN"/>
        </w:rPr>
        <w:t xml:space="preserve">“The    best    toys    that    teach    kids    how    to    code.”https://www.nytimes.com/2017/12/19/smarter-living/kids-toys-for-coding.html. Accessed 2018-12-25. </w:t>
      </w:r>
    </w:p>
    <w:p w14:paraId="7F36F97B" w14:textId="0BC32D9B"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3</w:t>
      </w:r>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ami, Mohamed. "LED Matrix 8*8." https://grabcad.com/library/led-matrix-8-8, Accessed: 2018-12-25.</w:t>
      </w:r>
    </w:p>
    <w:p w14:paraId="7B0DED19" w14:textId="4EE3DD03" w:rsidR="000B3C23" w:rsidRPr="00F2538B" w:rsidRDefault="008D276C" w:rsidP="000B3C23">
      <w:pPr>
        <w:autoSpaceDE w:val="0"/>
        <w:autoSpaceDN w:val="0"/>
        <w:adjustRightInd w:val="0"/>
        <w:ind w:left="360" w:hanging="360"/>
        <w:rPr>
          <w:sz w:val="16"/>
          <w:szCs w:val="22"/>
          <w:lang w:eastAsia="zh-CN"/>
        </w:rPr>
      </w:pPr>
      <w:r>
        <w:rPr>
          <w:sz w:val="16"/>
          <w:szCs w:val="22"/>
          <w:lang w:eastAsia="zh-CN"/>
        </w:rPr>
        <w:t>[14</w:t>
      </w:r>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Stoianovici, Dan. "Raspberry Pi 3B+ Mock." https://grabcad.com/library/raspberry-pi-3b-mock-1, Accessed: 2018-12-25.</w:t>
      </w:r>
    </w:p>
    <w:p w14:paraId="604DDD61" w14:textId="7D972254" w:rsidR="000B3C23" w:rsidRPr="008A22B4" w:rsidRDefault="008D276C" w:rsidP="000B3C23">
      <w:pPr>
        <w:autoSpaceDE w:val="0"/>
        <w:autoSpaceDN w:val="0"/>
        <w:adjustRightInd w:val="0"/>
        <w:ind w:left="360" w:hanging="360"/>
        <w:rPr>
          <w:sz w:val="16"/>
          <w:szCs w:val="22"/>
          <w:lang w:eastAsia="zh-CN"/>
        </w:rPr>
      </w:pPr>
      <w:r>
        <w:rPr>
          <w:sz w:val="16"/>
          <w:szCs w:val="22"/>
          <w:lang w:eastAsia="zh-CN"/>
        </w:rPr>
        <w:t>[15</w:t>
      </w:r>
      <w:r w:rsidR="000B3C23" w:rsidRPr="00F2538B">
        <w:rPr>
          <w:sz w:val="16"/>
          <w:szCs w:val="22"/>
          <w:lang w:eastAsia="zh-CN"/>
        </w:rPr>
        <w:t xml:space="preserve">] </w:t>
      </w:r>
      <w:r w:rsidR="000B3C23">
        <w:rPr>
          <w:sz w:val="16"/>
          <w:szCs w:val="22"/>
          <w:lang w:eastAsia="zh-CN"/>
        </w:rPr>
        <w:t xml:space="preserve"> </w:t>
      </w:r>
      <w:r w:rsidR="000B3C23" w:rsidRPr="00F2538B">
        <w:rPr>
          <w:sz w:val="16"/>
          <w:szCs w:val="22"/>
          <w:lang w:eastAsia="zh-CN"/>
        </w:rPr>
        <w:t>hannah_mii. "Arduino Mega." https://grabcad.com/library/arduino-mega-6, Accessed: 2018-12-25.</w:t>
      </w:r>
    </w:p>
    <w:p w14:paraId="7B0A8F19" w14:textId="77777777" w:rsidR="000B3C23" w:rsidRDefault="000B3C23" w:rsidP="00F9051B">
      <w:pPr>
        <w:autoSpaceDE w:val="0"/>
        <w:autoSpaceDN w:val="0"/>
        <w:adjustRightInd w:val="0"/>
        <w:jc w:val="both"/>
        <w:rPr>
          <w:sz w:val="16"/>
          <w:szCs w:val="22"/>
          <w:lang w:eastAsia="zh-CN"/>
        </w:rPr>
      </w:pP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3"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3"/>
    <w:p w14:paraId="3B027C6E" w14:textId="77777777" w:rsidR="00E92CB9" w:rsidRPr="00E92CB9" w:rsidRDefault="00E92CB9" w:rsidP="00E92CB9">
      <w:pPr>
        <w:pStyle w:val="References"/>
        <w:numPr>
          <w:ilvl w:val="0"/>
          <w:numId w:val="0"/>
        </w:numPr>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E92CB9">
      <w:pPr>
        <w:pStyle w:val="References"/>
        <w:numPr>
          <w:ilvl w:val="0"/>
          <w:numId w:val="33"/>
        </w:numPr>
        <w:rPr>
          <w:sz w:val="20"/>
          <w:szCs w:val="20"/>
        </w:rPr>
      </w:pPr>
      <w:r w:rsidRPr="00457638">
        <w:rPr>
          <w:sz w:val="20"/>
          <w:szCs w:val="20"/>
        </w:rPr>
        <w:t>Raspberry Pi: https://www.adafruit.com/product/3775?src=raspberrypi</w:t>
      </w:r>
    </w:p>
    <w:p w14:paraId="7D9A8B05" w14:textId="77777777" w:rsidR="00E92CB9" w:rsidRPr="00457638" w:rsidRDefault="00E92CB9" w:rsidP="00E92CB9">
      <w:pPr>
        <w:pStyle w:val="References"/>
        <w:numPr>
          <w:ilvl w:val="0"/>
          <w:numId w:val="33"/>
        </w:numPr>
        <w:rPr>
          <w:sz w:val="20"/>
          <w:szCs w:val="20"/>
        </w:rPr>
      </w:pPr>
      <w:r w:rsidRPr="00457638">
        <w:rPr>
          <w:sz w:val="20"/>
          <w:szCs w:val="20"/>
        </w:rPr>
        <w:t xml:space="preserve">Elegoo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5A3F57">
      <w:pPr>
        <w:pStyle w:val="References"/>
        <w:numPr>
          <w:ilvl w:val="0"/>
          <w:numId w:val="33"/>
        </w:numPr>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5A3F57">
      <w:pPr>
        <w:pStyle w:val="References"/>
        <w:numPr>
          <w:ilvl w:val="0"/>
          <w:numId w:val="33"/>
        </w:numPr>
        <w:rPr>
          <w:sz w:val="20"/>
          <w:szCs w:val="20"/>
        </w:rPr>
      </w:pPr>
      <w:r w:rsidRPr="00457638">
        <w:rPr>
          <w:sz w:val="20"/>
          <w:szCs w:val="20"/>
        </w:rPr>
        <w:t>LED matrix display: http://a.co/d/isXfqF9</w:t>
      </w:r>
    </w:p>
    <w:p w14:paraId="5E7344DC" w14:textId="77777777" w:rsidR="00457638" w:rsidRPr="00457638" w:rsidRDefault="00457638" w:rsidP="00457638">
      <w:pPr>
        <w:pStyle w:val="References"/>
        <w:numPr>
          <w:ilvl w:val="0"/>
          <w:numId w:val="33"/>
        </w:numPr>
        <w:rPr>
          <w:sz w:val="20"/>
        </w:rPr>
      </w:pPr>
      <w:r>
        <w:rPr>
          <w:sz w:val="20"/>
        </w:rPr>
        <w:t xml:space="preserve">Protoboards: </w:t>
      </w:r>
      <w:r w:rsidRPr="00457638">
        <w:rPr>
          <w:sz w:val="20"/>
        </w:rPr>
        <w:t> http://a.co/d/e8fosrh</w:t>
      </w:r>
    </w:p>
    <w:p w14:paraId="07259E7E" w14:textId="77777777" w:rsidR="005A3F57" w:rsidRPr="00457638" w:rsidRDefault="005A3F57" w:rsidP="00E92CB9">
      <w:pPr>
        <w:pStyle w:val="References"/>
        <w:numPr>
          <w:ilvl w:val="0"/>
          <w:numId w:val="33"/>
        </w:numPr>
        <w:rPr>
          <w:sz w:val="20"/>
          <w:szCs w:val="20"/>
        </w:rPr>
      </w:pPr>
      <w:r w:rsidRPr="00457638">
        <w:rPr>
          <w:sz w:val="20"/>
          <w:szCs w:val="20"/>
        </w:rPr>
        <w:lastRenderedPageBreak/>
        <w:t>Pogo pins: http://a.co/d/5AjGkkk</w:t>
      </w:r>
    </w:p>
    <w:p w14:paraId="493DF0D5" w14:textId="77777777" w:rsidR="00457638" w:rsidRDefault="00457638" w:rsidP="00E92CB9">
      <w:pPr>
        <w:pStyle w:val="References"/>
        <w:numPr>
          <w:ilvl w:val="0"/>
          <w:numId w:val="33"/>
        </w:numPr>
        <w:rPr>
          <w:sz w:val="20"/>
        </w:rPr>
      </w:pPr>
      <w:r>
        <w:rPr>
          <w:sz w:val="20"/>
        </w:rPr>
        <w:t xml:space="preserve">Socket pins: </w:t>
      </w:r>
      <w:r w:rsidRPr="00457638">
        <w:rPr>
          <w:sz w:val="20"/>
        </w:rPr>
        <w:t>https://www.digikey.com/short/pc5zvq</w:t>
      </w:r>
    </w:p>
    <w:p w14:paraId="684D09E5" w14:textId="77777777" w:rsidR="00457638" w:rsidRDefault="00457638" w:rsidP="00E92CB9">
      <w:pPr>
        <w:pStyle w:val="References"/>
        <w:numPr>
          <w:ilvl w:val="0"/>
          <w:numId w:val="33"/>
        </w:numPr>
        <w:rPr>
          <w:sz w:val="20"/>
        </w:rPr>
      </w:pPr>
      <w:r>
        <w:rPr>
          <w:sz w:val="20"/>
        </w:rPr>
        <w:t xml:space="preserve">IRF644 MOSFET: </w:t>
      </w:r>
      <w:r w:rsidRPr="00457638">
        <w:rPr>
          <w:sz w:val="20"/>
        </w:rPr>
        <w:t>https://goo.gl/NhZn2W</w:t>
      </w:r>
    </w:p>
    <w:p w14:paraId="2468C506" w14:textId="6BB22E4A" w:rsidR="00946CA0" w:rsidRPr="00F1525B" w:rsidRDefault="00457638" w:rsidP="00F1525B">
      <w:pPr>
        <w:pStyle w:val="References"/>
        <w:numPr>
          <w:ilvl w:val="0"/>
          <w:numId w:val="33"/>
        </w:numPr>
        <w:rPr>
          <w:sz w:val="20"/>
        </w:rPr>
      </w:pPr>
      <w:r>
        <w:rPr>
          <w:sz w:val="20"/>
        </w:rPr>
        <w:t xml:space="preserve">LED Strip: </w:t>
      </w:r>
      <w:r w:rsidR="00946CA0" w:rsidRPr="00946CA0">
        <w:rPr>
          <w:sz w:val="20"/>
        </w:rPr>
        <w:t>http://a.co/d/isZLFzB</w:t>
      </w:r>
    </w:p>
    <w:p w14:paraId="7BFD97AA" w14:textId="77777777" w:rsidR="00F9051B" w:rsidRPr="000A0726" w:rsidRDefault="00F9051B" w:rsidP="00F9051B">
      <w:pPr>
        <w:pStyle w:val="SectionHeading"/>
        <w:ind w:left="720"/>
        <w:jc w:val="left"/>
        <w:outlineLvl w:val="0"/>
      </w:pPr>
      <w:r>
        <w:t>Appendix B</w:t>
      </w:r>
      <w:r w:rsidR="00594EA0">
        <w:t xml:space="preserve"> </w:t>
      </w:r>
      <w:r>
        <w:t>- Source Files</w:t>
      </w:r>
    </w:p>
    <w:p w14:paraId="4AB03DBB" w14:textId="77777777" w:rsidR="00F9051B" w:rsidRDefault="00F9051B" w:rsidP="00F9051B">
      <w:pPr>
        <w:pStyle w:val="References"/>
        <w:numPr>
          <w:ilvl w:val="0"/>
          <w:numId w:val="0"/>
        </w:numPr>
        <w:rPr>
          <w:sz w:val="20"/>
        </w:rPr>
      </w:pPr>
      <w:r>
        <w:rPr>
          <w:sz w:val="20"/>
        </w:rPr>
        <w:t>Web links to various source files are listed below:</w:t>
      </w:r>
    </w:p>
    <w:p w14:paraId="03729166" w14:textId="584B2489" w:rsidR="00062706" w:rsidRDefault="00F9051B" w:rsidP="002C49EC">
      <w:pPr>
        <w:pStyle w:val="References"/>
        <w:numPr>
          <w:ilvl w:val="0"/>
          <w:numId w:val="34"/>
        </w:numPr>
        <w:rPr>
          <w:sz w:val="20"/>
        </w:rPr>
      </w:pPr>
      <w:r>
        <w:rPr>
          <w:sz w:val="20"/>
        </w:rPr>
        <w:t xml:space="preserve">Patterns for the laser cutting, code for the Raspberry Pi, and code for the microcontroller can be found here: </w:t>
      </w:r>
      <w:r w:rsidR="002C49EC" w:rsidRPr="002C49EC">
        <w:rPr>
          <w:sz w:val="20"/>
        </w:rPr>
        <w:t>https://github.com/mikinty/Omega3</w:t>
      </w:r>
    </w:p>
    <w:p w14:paraId="663D1B34" w14:textId="16850D95" w:rsidR="00457638" w:rsidRDefault="00062706" w:rsidP="00062706">
      <w:pPr>
        <w:pStyle w:val="References"/>
        <w:numPr>
          <w:ilvl w:val="1"/>
          <w:numId w:val="34"/>
        </w:numPr>
        <w:rPr>
          <w:sz w:val="20"/>
        </w:rPr>
      </w:pPr>
      <w:r>
        <w:rPr>
          <w:sz w:val="20"/>
        </w:rPr>
        <w:t>CAD file for the LED matrix</w:t>
      </w:r>
      <w:r w:rsidR="00B77CC8">
        <w:rPr>
          <w:sz w:val="20"/>
        </w:rPr>
        <w:t xml:space="preserve">: </w:t>
      </w:r>
      <w:r w:rsidR="00B77CC8" w:rsidRPr="00B77CC8">
        <w:rPr>
          <w:sz w:val="20"/>
        </w:rPr>
        <w:t>https://grabcad.com/library/led-matrix-8-8</w:t>
      </w:r>
    </w:p>
    <w:p w14:paraId="514985C9" w14:textId="77777777" w:rsidR="00F9051B" w:rsidRDefault="00F9051B" w:rsidP="00F9051B">
      <w:pPr>
        <w:pStyle w:val="References"/>
        <w:numPr>
          <w:ilvl w:val="0"/>
          <w:numId w:val="34"/>
        </w:numPr>
        <w:rPr>
          <w:sz w:val="20"/>
        </w:rPr>
      </w:pPr>
      <w:r>
        <w:rPr>
          <w:sz w:val="20"/>
        </w:rPr>
        <w:t xml:space="preserve">Raspberry Pi New Out Of the Box Software Installer (NOOBS) for Raspbian: </w:t>
      </w:r>
      <w:r w:rsidRPr="00F9051B">
        <w:rPr>
          <w:sz w:val="20"/>
        </w:rPr>
        <w:t>https://www.raspberrypi.org/downloads/noobs/</w:t>
      </w:r>
    </w:p>
    <w:p w14:paraId="0C9E5F71" w14:textId="77777777" w:rsidR="00F9051B" w:rsidRDefault="00F9051B" w:rsidP="00F9051B">
      <w:pPr>
        <w:pStyle w:val="References"/>
        <w:numPr>
          <w:ilvl w:val="0"/>
          <w:numId w:val="34"/>
        </w:numPr>
        <w:rPr>
          <w:sz w:val="20"/>
        </w:rPr>
      </w:pPr>
      <w:r>
        <w:rPr>
          <w:sz w:val="20"/>
        </w:rPr>
        <w:t xml:space="preserve">PyBrain, machine learning library for Python: </w:t>
      </w:r>
      <w:r w:rsidRPr="00F9051B">
        <w:rPr>
          <w:sz w:val="20"/>
        </w:rPr>
        <w:t>http://pybrain.org/</w:t>
      </w:r>
    </w:p>
    <w:p w14:paraId="32C02959" w14:textId="77777777" w:rsidR="00F9051B" w:rsidRDefault="00F9051B" w:rsidP="00F9051B">
      <w:pPr>
        <w:pStyle w:val="References"/>
        <w:numPr>
          <w:ilvl w:val="0"/>
          <w:numId w:val="34"/>
        </w:numPr>
        <w:rPr>
          <w:sz w:val="20"/>
        </w:rPr>
      </w:pPr>
      <w:r>
        <w:rPr>
          <w:sz w:val="20"/>
        </w:rPr>
        <w:t xml:space="preserve">Arduino IDE: </w:t>
      </w:r>
      <w:r w:rsidRPr="00F9051B">
        <w:rPr>
          <w:sz w:val="20"/>
        </w:rPr>
        <w:t>https://www.arduino.cc/en/main/software</w:t>
      </w:r>
    </w:p>
    <w:p w14:paraId="10FF171F" w14:textId="77777777" w:rsidR="00F9051B" w:rsidRDefault="00F9051B" w:rsidP="00F9051B">
      <w:pPr>
        <w:pStyle w:val="References"/>
        <w:numPr>
          <w:ilvl w:val="0"/>
          <w:numId w:val="34"/>
        </w:numPr>
        <w:rPr>
          <w:sz w:val="20"/>
        </w:rPr>
      </w:pPr>
      <w:r>
        <w:rPr>
          <w:sz w:val="20"/>
        </w:rPr>
        <w:t xml:space="preserve">Adafruit LED Matrix library: </w:t>
      </w:r>
      <w:r w:rsidRPr="00F9051B">
        <w:rPr>
          <w:sz w:val="20"/>
        </w:rPr>
        <w:t>https://github.com/adafruit/Adafruit_LED_Backpack</w:t>
      </w:r>
    </w:p>
    <w:p w14:paraId="2526C74C" w14:textId="77777777" w:rsidR="00F9051B" w:rsidRDefault="00F9051B" w:rsidP="00F9051B">
      <w:pPr>
        <w:pStyle w:val="References"/>
        <w:numPr>
          <w:ilvl w:val="0"/>
          <w:numId w:val="0"/>
        </w:numPr>
        <w:rPr>
          <w:sz w:val="20"/>
        </w:rPr>
      </w:pPr>
    </w:p>
    <w:sectPr w:rsidR="00F9051B"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204715" w14:textId="77777777" w:rsidR="004E7D3D" w:rsidRDefault="004E7D3D">
      <w:r>
        <w:separator/>
      </w:r>
    </w:p>
  </w:endnote>
  <w:endnote w:type="continuationSeparator" w:id="0">
    <w:p w14:paraId="2D70A264" w14:textId="77777777" w:rsidR="004E7D3D" w:rsidRDefault="004E7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CECC6A" w14:textId="77777777" w:rsidR="004E7D3D" w:rsidRDefault="004E7D3D">
      <w:r>
        <w:separator/>
      </w:r>
    </w:p>
  </w:footnote>
  <w:footnote w:type="continuationSeparator" w:id="0">
    <w:p w14:paraId="79B96309" w14:textId="77777777" w:rsidR="004E7D3D" w:rsidRDefault="004E7D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8"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3"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7"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4"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7"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1"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
  </w:num>
  <w:num w:numId="3">
    <w:abstractNumId w:val="26"/>
  </w:num>
  <w:num w:numId="4">
    <w:abstractNumId w:val="30"/>
  </w:num>
  <w:num w:numId="5">
    <w:abstractNumId w:val="16"/>
  </w:num>
  <w:num w:numId="6">
    <w:abstractNumId w:val="34"/>
  </w:num>
  <w:num w:numId="7">
    <w:abstractNumId w:val="18"/>
  </w:num>
  <w:num w:numId="8">
    <w:abstractNumId w:val="31"/>
  </w:num>
  <w:num w:numId="9">
    <w:abstractNumId w:val="25"/>
  </w:num>
  <w:num w:numId="10">
    <w:abstractNumId w:val="0"/>
  </w:num>
  <w:num w:numId="11">
    <w:abstractNumId w:val="29"/>
  </w:num>
  <w:num w:numId="12">
    <w:abstractNumId w:val="7"/>
  </w:num>
  <w:num w:numId="13">
    <w:abstractNumId w:val="23"/>
  </w:num>
  <w:num w:numId="14">
    <w:abstractNumId w:val="22"/>
  </w:num>
  <w:num w:numId="15">
    <w:abstractNumId w:val="20"/>
  </w:num>
  <w:num w:numId="16">
    <w:abstractNumId w:val="8"/>
  </w:num>
  <w:num w:numId="17">
    <w:abstractNumId w:val="24"/>
  </w:num>
  <w:num w:numId="18">
    <w:abstractNumId w:val="3"/>
  </w:num>
  <w:num w:numId="19">
    <w:abstractNumId w:val="21"/>
  </w:num>
  <w:num w:numId="20">
    <w:abstractNumId w:val="1"/>
  </w:num>
  <w:num w:numId="21">
    <w:abstractNumId w:val="33"/>
  </w:num>
  <w:num w:numId="22">
    <w:abstractNumId w:val="19"/>
  </w:num>
  <w:num w:numId="23">
    <w:abstractNumId w:val="32"/>
  </w:num>
  <w:num w:numId="24">
    <w:abstractNumId w:val="9"/>
  </w:num>
  <w:num w:numId="25">
    <w:abstractNumId w:val="27"/>
  </w:num>
  <w:num w:numId="26">
    <w:abstractNumId w:val="5"/>
  </w:num>
  <w:num w:numId="27">
    <w:abstractNumId w:val="15"/>
  </w:num>
  <w:num w:numId="28">
    <w:abstractNumId w:val="28"/>
  </w:num>
  <w:num w:numId="29">
    <w:abstractNumId w:val="13"/>
  </w:num>
  <w:num w:numId="30">
    <w:abstractNumId w:val="14"/>
  </w:num>
  <w:num w:numId="31">
    <w:abstractNumId w:val="6"/>
  </w:num>
  <w:num w:numId="32">
    <w:abstractNumId w:val="11"/>
  </w:num>
  <w:num w:numId="33">
    <w:abstractNumId w:val="4"/>
  </w:num>
  <w:num w:numId="34">
    <w:abstractNumId w:val="10"/>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5C7"/>
    <w:rsid w:val="000470F5"/>
    <w:rsid w:val="00061CE1"/>
    <w:rsid w:val="00062706"/>
    <w:rsid w:val="00074B96"/>
    <w:rsid w:val="00082D95"/>
    <w:rsid w:val="000A3870"/>
    <w:rsid w:val="000A6F6D"/>
    <w:rsid w:val="000B3C23"/>
    <w:rsid w:val="000D6271"/>
    <w:rsid w:val="000E3638"/>
    <w:rsid w:val="000F4570"/>
    <w:rsid w:val="000F5867"/>
    <w:rsid w:val="000F6E37"/>
    <w:rsid w:val="001023AF"/>
    <w:rsid w:val="00102DAB"/>
    <w:rsid w:val="00126D96"/>
    <w:rsid w:val="001478BC"/>
    <w:rsid w:val="001617FB"/>
    <w:rsid w:val="001812FA"/>
    <w:rsid w:val="00195A85"/>
    <w:rsid w:val="001E1EFB"/>
    <w:rsid w:val="00207D80"/>
    <w:rsid w:val="0021079F"/>
    <w:rsid w:val="00215D0A"/>
    <w:rsid w:val="0025116C"/>
    <w:rsid w:val="00261CBD"/>
    <w:rsid w:val="002676B3"/>
    <w:rsid w:val="00267E3F"/>
    <w:rsid w:val="002A4578"/>
    <w:rsid w:val="002C49EC"/>
    <w:rsid w:val="002D0FC3"/>
    <w:rsid w:val="002F0300"/>
    <w:rsid w:val="003000F5"/>
    <w:rsid w:val="00313AC4"/>
    <w:rsid w:val="00317F54"/>
    <w:rsid w:val="00322A8B"/>
    <w:rsid w:val="003758DF"/>
    <w:rsid w:val="003F53DB"/>
    <w:rsid w:val="003F780F"/>
    <w:rsid w:val="00410D23"/>
    <w:rsid w:val="00436279"/>
    <w:rsid w:val="00450095"/>
    <w:rsid w:val="0045084B"/>
    <w:rsid w:val="00457638"/>
    <w:rsid w:val="00462537"/>
    <w:rsid w:val="00466127"/>
    <w:rsid w:val="004A26D0"/>
    <w:rsid w:val="004C5C32"/>
    <w:rsid w:val="004E7D3D"/>
    <w:rsid w:val="004F16CD"/>
    <w:rsid w:val="0050060A"/>
    <w:rsid w:val="0052287A"/>
    <w:rsid w:val="005310A3"/>
    <w:rsid w:val="00540BA9"/>
    <w:rsid w:val="00560D66"/>
    <w:rsid w:val="00594EA0"/>
    <w:rsid w:val="00595B6A"/>
    <w:rsid w:val="005A3F57"/>
    <w:rsid w:val="005B404E"/>
    <w:rsid w:val="005B43A9"/>
    <w:rsid w:val="005C07E3"/>
    <w:rsid w:val="005C1E71"/>
    <w:rsid w:val="00611945"/>
    <w:rsid w:val="00627A8C"/>
    <w:rsid w:val="00642A55"/>
    <w:rsid w:val="006644E3"/>
    <w:rsid w:val="006677E1"/>
    <w:rsid w:val="00675859"/>
    <w:rsid w:val="006909D0"/>
    <w:rsid w:val="006C64B5"/>
    <w:rsid w:val="006F7515"/>
    <w:rsid w:val="007207FD"/>
    <w:rsid w:val="00727053"/>
    <w:rsid w:val="0073706A"/>
    <w:rsid w:val="0074650C"/>
    <w:rsid w:val="0077375A"/>
    <w:rsid w:val="0078168B"/>
    <w:rsid w:val="007867FA"/>
    <w:rsid w:val="007B30C9"/>
    <w:rsid w:val="00840831"/>
    <w:rsid w:val="00841B19"/>
    <w:rsid w:val="008559D8"/>
    <w:rsid w:val="0089325A"/>
    <w:rsid w:val="008A22B4"/>
    <w:rsid w:val="008D276C"/>
    <w:rsid w:val="00946CA0"/>
    <w:rsid w:val="009B685C"/>
    <w:rsid w:val="009F45FB"/>
    <w:rsid w:val="00A001A3"/>
    <w:rsid w:val="00A07B39"/>
    <w:rsid w:val="00A451CA"/>
    <w:rsid w:val="00A7007F"/>
    <w:rsid w:val="00A80C53"/>
    <w:rsid w:val="00A9562A"/>
    <w:rsid w:val="00AA1406"/>
    <w:rsid w:val="00AB412F"/>
    <w:rsid w:val="00AD11F2"/>
    <w:rsid w:val="00AE7B43"/>
    <w:rsid w:val="00B0020F"/>
    <w:rsid w:val="00B053EC"/>
    <w:rsid w:val="00B443A2"/>
    <w:rsid w:val="00B47129"/>
    <w:rsid w:val="00B77CC8"/>
    <w:rsid w:val="00B92FDF"/>
    <w:rsid w:val="00B978E4"/>
    <w:rsid w:val="00BC228C"/>
    <w:rsid w:val="00C07756"/>
    <w:rsid w:val="00C7684C"/>
    <w:rsid w:val="00C81570"/>
    <w:rsid w:val="00CA63D0"/>
    <w:rsid w:val="00D2458F"/>
    <w:rsid w:val="00DB5366"/>
    <w:rsid w:val="00DD1AAC"/>
    <w:rsid w:val="00DD7C19"/>
    <w:rsid w:val="00DE1D59"/>
    <w:rsid w:val="00DE5E82"/>
    <w:rsid w:val="00DF47E2"/>
    <w:rsid w:val="00E20AFE"/>
    <w:rsid w:val="00E52249"/>
    <w:rsid w:val="00E525A6"/>
    <w:rsid w:val="00E529B8"/>
    <w:rsid w:val="00E57EC0"/>
    <w:rsid w:val="00E63D3F"/>
    <w:rsid w:val="00E74E22"/>
    <w:rsid w:val="00E87949"/>
    <w:rsid w:val="00E92CB9"/>
    <w:rsid w:val="00EC174E"/>
    <w:rsid w:val="00EF1654"/>
    <w:rsid w:val="00F02641"/>
    <w:rsid w:val="00F13F1C"/>
    <w:rsid w:val="00F1525B"/>
    <w:rsid w:val="00F2281D"/>
    <w:rsid w:val="00F2538B"/>
    <w:rsid w:val="00F40DA2"/>
    <w:rsid w:val="00F43A5B"/>
    <w:rsid w:val="00F44180"/>
    <w:rsid w:val="00F65CF0"/>
    <w:rsid w:val="00F84688"/>
    <w:rsid w:val="00F90319"/>
    <w:rsid w:val="00F9051B"/>
    <w:rsid w:val="00FA6413"/>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248805252">
      <w:bodyDiv w:val="1"/>
      <w:marLeft w:val="0"/>
      <w:marRight w:val="0"/>
      <w:marTop w:val="0"/>
      <w:marBottom w:val="0"/>
      <w:divBdr>
        <w:top w:val="none" w:sz="0" w:space="0" w:color="auto"/>
        <w:left w:val="none" w:sz="0" w:space="0" w:color="auto"/>
        <w:bottom w:val="none" w:sz="0" w:space="0" w:color="auto"/>
        <w:right w:val="none" w:sz="0" w:space="0" w:color="auto"/>
      </w:divBdr>
      <w:divsChild>
        <w:div w:id="1741058748">
          <w:marLeft w:val="0"/>
          <w:marRight w:val="0"/>
          <w:marTop w:val="0"/>
          <w:marBottom w:val="0"/>
          <w:divBdr>
            <w:top w:val="none" w:sz="0" w:space="0" w:color="auto"/>
            <w:left w:val="none" w:sz="0" w:space="0" w:color="auto"/>
            <w:bottom w:val="none" w:sz="0" w:space="0" w:color="auto"/>
            <w:right w:val="none" w:sz="0" w:space="0" w:color="auto"/>
          </w:divBdr>
        </w:div>
        <w:div w:id="1095899059">
          <w:marLeft w:val="0"/>
          <w:marRight w:val="0"/>
          <w:marTop w:val="0"/>
          <w:marBottom w:val="0"/>
          <w:divBdr>
            <w:top w:val="none" w:sz="0" w:space="0" w:color="auto"/>
            <w:left w:val="none" w:sz="0" w:space="0" w:color="auto"/>
            <w:bottom w:val="none" w:sz="0" w:space="0" w:color="auto"/>
            <w:right w:val="none" w:sz="0" w:space="0" w:color="auto"/>
          </w:divBdr>
        </w:div>
        <w:div w:id="1329089529">
          <w:marLeft w:val="0"/>
          <w:marRight w:val="0"/>
          <w:marTop w:val="0"/>
          <w:marBottom w:val="0"/>
          <w:divBdr>
            <w:top w:val="none" w:sz="0" w:space="0" w:color="auto"/>
            <w:left w:val="none" w:sz="0" w:space="0" w:color="auto"/>
            <w:bottom w:val="none" w:sz="0" w:space="0" w:color="auto"/>
            <w:right w:val="none" w:sz="0" w:space="0" w:color="auto"/>
          </w:divBdr>
        </w:div>
        <w:div w:id="598876006">
          <w:marLeft w:val="0"/>
          <w:marRight w:val="0"/>
          <w:marTop w:val="0"/>
          <w:marBottom w:val="0"/>
          <w:divBdr>
            <w:top w:val="none" w:sz="0" w:space="0" w:color="auto"/>
            <w:left w:val="none" w:sz="0" w:space="0" w:color="auto"/>
            <w:bottom w:val="none" w:sz="0" w:space="0" w:color="auto"/>
            <w:right w:val="none" w:sz="0" w:space="0" w:color="auto"/>
          </w:divBdr>
        </w:div>
        <w:div w:id="432937657">
          <w:marLeft w:val="0"/>
          <w:marRight w:val="0"/>
          <w:marTop w:val="0"/>
          <w:marBottom w:val="0"/>
          <w:divBdr>
            <w:top w:val="none" w:sz="0" w:space="0" w:color="auto"/>
            <w:left w:val="none" w:sz="0" w:space="0" w:color="auto"/>
            <w:bottom w:val="none" w:sz="0" w:space="0" w:color="auto"/>
            <w:right w:val="none" w:sz="0" w:space="0" w:color="auto"/>
          </w:divBdr>
        </w:div>
        <w:div w:id="676419459">
          <w:marLeft w:val="0"/>
          <w:marRight w:val="0"/>
          <w:marTop w:val="0"/>
          <w:marBottom w:val="0"/>
          <w:divBdr>
            <w:top w:val="none" w:sz="0" w:space="0" w:color="auto"/>
            <w:left w:val="none" w:sz="0" w:space="0" w:color="auto"/>
            <w:bottom w:val="none" w:sz="0" w:space="0" w:color="auto"/>
            <w:right w:val="none" w:sz="0" w:space="0" w:color="auto"/>
          </w:divBdr>
        </w:div>
        <w:div w:id="1776292779">
          <w:marLeft w:val="0"/>
          <w:marRight w:val="0"/>
          <w:marTop w:val="0"/>
          <w:marBottom w:val="0"/>
          <w:divBdr>
            <w:top w:val="none" w:sz="0" w:space="0" w:color="auto"/>
            <w:left w:val="none" w:sz="0" w:space="0" w:color="auto"/>
            <w:bottom w:val="none" w:sz="0" w:space="0" w:color="auto"/>
            <w:right w:val="none" w:sz="0" w:space="0" w:color="auto"/>
          </w:divBdr>
        </w:div>
        <w:div w:id="130245527">
          <w:marLeft w:val="0"/>
          <w:marRight w:val="0"/>
          <w:marTop w:val="0"/>
          <w:marBottom w:val="0"/>
          <w:divBdr>
            <w:top w:val="none" w:sz="0" w:space="0" w:color="auto"/>
            <w:left w:val="none" w:sz="0" w:space="0" w:color="auto"/>
            <w:bottom w:val="none" w:sz="0" w:space="0" w:color="auto"/>
            <w:right w:val="none" w:sz="0" w:space="0" w:color="auto"/>
          </w:divBdr>
        </w:div>
        <w:div w:id="1002514856">
          <w:marLeft w:val="0"/>
          <w:marRight w:val="0"/>
          <w:marTop w:val="0"/>
          <w:marBottom w:val="0"/>
          <w:divBdr>
            <w:top w:val="none" w:sz="0" w:space="0" w:color="auto"/>
            <w:left w:val="none" w:sz="0" w:space="0" w:color="auto"/>
            <w:bottom w:val="none" w:sz="0" w:space="0" w:color="auto"/>
            <w:right w:val="none" w:sz="0" w:space="0" w:color="auto"/>
          </w:divBdr>
        </w:div>
        <w:div w:id="783230532">
          <w:marLeft w:val="0"/>
          <w:marRight w:val="0"/>
          <w:marTop w:val="0"/>
          <w:marBottom w:val="0"/>
          <w:divBdr>
            <w:top w:val="none" w:sz="0" w:space="0" w:color="auto"/>
            <w:left w:val="none" w:sz="0" w:space="0" w:color="auto"/>
            <w:bottom w:val="none" w:sz="0" w:space="0" w:color="auto"/>
            <w:right w:val="none" w:sz="0" w:space="0" w:color="auto"/>
          </w:divBdr>
        </w:div>
        <w:div w:id="165823799">
          <w:marLeft w:val="0"/>
          <w:marRight w:val="0"/>
          <w:marTop w:val="0"/>
          <w:marBottom w:val="0"/>
          <w:divBdr>
            <w:top w:val="none" w:sz="0" w:space="0" w:color="auto"/>
            <w:left w:val="none" w:sz="0" w:space="0" w:color="auto"/>
            <w:bottom w:val="none" w:sz="0" w:space="0" w:color="auto"/>
            <w:right w:val="none" w:sz="0" w:space="0" w:color="auto"/>
          </w:divBdr>
        </w:div>
        <w:div w:id="1546602317">
          <w:marLeft w:val="0"/>
          <w:marRight w:val="0"/>
          <w:marTop w:val="0"/>
          <w:marBottom w:val="0"/>
          <w:divBdr>
            <w:top w:val="none" w:sz="0" w:space="0" w:color="auto"/>
            <w:left w:val="none" w:sz="0" w:space="0" w:color="auto"/>
            <w:bottom w:val="none" w:sz="0" w:space="0" w:color="auto"/>
            <w:right w:val="none" w:sz="0" w:space="0" w:color="auto"/>
          </w:divBdr>
        </w:div>
        <w:div w:id="2039506415">
          <w:marLeft w:val="0"/>
          <w:marRight w:val="0"/>
          <w:marTop w:val="0"/>
          <w:marBottom w:val="0"/>
          <w:divBdr>
            <w:top w:val="none" w:sz="0" w:space="0" w:color="auto"/>
            <w:left w:val="none" w:sz="0" w:space="0" w:color="auto"/>
            <w:bottom w:val="none" w:sz="0" w:space="0" w:color="auto"/>
            <w:right w:val="none" w:sz="0" w:space="0" w:color="auto"/>
          </w:divBdr>
        </w:div>
        <w:div w:id="424764761">
          <w:marLeft w:val="0"/>
          <w:marRight w:val="0"/>
          <w:marTop w:val="0"/>
          <w:marBottom w:val="0"/>
          <w:divBdr>
            <w:top w:val="none" w:sz="0" w:space="0" w:color="auto"/>
            <w:left w:val="none" w:sz="0" w:space="0" w:color="auto"/>
            <w:bottom w:val="none" w:sz="0" w:space="0" w:color="auto"/>
            <w:right w:val="none" w:sz="0" w:space="0" w:color="auto"/>
          </w:divBdr>
        </w:div>
        <w:div w:id="538589667">
          <w:marLeft w:val="0"/>
          <w:marRight w:val="0"/>
          <w:marTop w:val="0"/>
          <w:marBottom w:val="0"/>
          <w:divBdr>
            <w:top w:val="none" w:sz="0" w:space="0" w:color="auto"/>
            <w:left w:val="none" w:sz="0" w:space="0" w:color="auto"/>
            <w:bottom w:val="none" w:sz="0" w:space="0" w:color="auto"/>
            <w:right w:val="none" w:sz="0" w:space="0" w:color="auto"/>
          </w:divBdr>
        </w:div>
        <w:div w:id="1386905465">
          <w:marLeft w:val="0"/>
          <w:marRight w:val="0"/>
          <w:marTop w:val="0"/>
          <w:marBottom w:val="0"/>
          <w:divBdr>
            <w:top w:val="none" w:sz="0" w:space="0" w:color="auto"/>
            <w:left w:val="none" w:sz="0" w:space="0" w:color="auto"/>
            <w:bottom w:val="none" w:sz="0" w:space="0" w:color="auto"/>
            <w:right w:val="none" w:sz="0" w:space="0" w:color="auto"/>
          </w:divBdr>
        </w:div>
        <w:div w:id="1942108822">
          <w:marLeft w:val="0"/>
          <w:marRight w:val="0"/>
          <w:marTop w:val="0"/>
          <w:marBottom w:val="0"/>
          <w:divBdr>
            <w:top w:val="none" w:sz="0" w:space="0" w:color="auto"/>
            <w:left w:val="none" w:sz="0" w:space="0" w:color="auto"/>
            <w:bottom w:val="none" w:sz="0" w:space="0" w:color="auto"/>
            <w:right w:val="none" w:sz="0" w:space="0" w:color="auto"/>
          </w:divBdr>
        </w:div>
        <w:div w:id="553274382">
          <w:marLeft w:val="0"/>
          <w:marRight w:val="0"/>
          <w:marTop w:val="0"/>
          <w:marBottom w:val="0"/>
          <w:divBdr>
            <w:top w:val="none" w:sz="0" w:space="0" w:color="auto"/>
            <w:left w:val="none" w:sz="0" w:space="0" w:color="auto"/>
            <w:bottom w:val="none" w:sz="0" w:space="0" w:color="auto"/>
            <w:right w:val="none" w:sz="0" w:space="0" w:color="auto"/>
          </w:divBdr>
        </w:div>
        <w:div w:id="1236937951">
          <w:marLeft w:val="0"/>
          <w:marRight w:val="0"/>
          <w:marTop w:val="0"/>
          <w:marBottom w:val="0"/>
          <w:divBdr>
            <w:top w:val="none" w:sz="0" w:space="0" w:color="auto"/>
            <w:left w:val="none" w:sz="0" w:space="0" w:color="auto"/>
            <w:bottom w:val="none" w:sz="0" w:space="0" w:color="auto"/>
            <w:right w:val="none" w:sz="0" w:space="0" w:color="auto"/>
          </w:divBdr>
        </w:div>
        <w:div w:id="1979532130">
          <w:marLeft w:val="0"/>
          <w:marRight w:val="0"/>
          <w:marTop w:val="0"/>
          <w:marBottom w:val="0"/>
          <w:divBdr>
            <w:top w:val="none" w:sz="0" w:space="0" w:color="auto"/>
            <w:left w:val="none" w:sz="0" w:space="0" w:color="auto"/>
            <w:bottom w:val="none" w:sz="0" w:space="0" w:color="auto"/>
            <w:right w:val="none" w:sz="0" w:space="0" w:color="auto"/>
          </w:divBdr>
        </w:div>
        <w:div w:id="822619646">
          <w:marLeft w:val="0"/>
          <w:marRight w:val="0"/>
          <w:marTop w:val="0"/>
          <w:marBottom w:val="0"/>
          <w:divBdr>
            <w:top w:val="none" w:sz="0" w:space="0" w:color="auto"/>
            <w:left w:val="none" w:sz="0" w:space="0" w:color="auto"/>
            <w:bottom w:val="none" w:sz="0" w:space="0" w:color="auto"/>
            <w:right w:val="none" w:sz="0" w:space="0" w:color="auto"/>
          </w:divBdr>
        </w:div>
        <w:div w:id="1906526019">
          <w:marLeft w:val="0"/>
          <w:marRight w:val="0"/>
          <w:marTop w:val="0"/>
          <w:marBottom w:val="0"/>
          <w:divBdr>
            <w:top w:val="none" w:sz="0" w:space="0" w:color="auto"/>
            <w:left w:val="none" w:sz="0" w:space="0" w:color="auto"/>
            <w:bottom w:val="none" w:sz="0" w:space="0" w:color="auto"/>
            <w:right w:val="none" w:sz="0" w:space="0" w:color="auto"/>
          </w:divBdr>
        </w:div>
        <w:div w:id="2062556608">
          <w:marLeft w:val="0"/>
          <w:marRight w:val="0"/>
          <w:marTop w:val="0"/>
          <w:marBottom w:val="0"/>
          <w:divBdr>
            <w:top w:val="none" w:sz="0" w:space="0" w:color="auto"/>
            <w:left w:val="none" w:sz="0" w:space="0" w:color="auto"/>
            <w:bottom w:val="none" w:sz="0" w:space="0" w:color="auto"/>
            <w:right w:val="none" w:sz="0" w:space="0" w:color="auto"/>
          </w:divBdr>
        </w:div>
        <w:div w:id="1349019950">
          <w:marLeft w:val="0"/>
          <w:marRight w:val="0"/>
          <w:marTop w:val="0"/>
          <w:marBottom w:val="0"/>
          <w:divBdr>
            <w:top w:val="none" w:sz="0" w:space="0" w:color="auto"/>
            <w:left w:val="none" w:sz="0" w:space="0" w:color="auto"/>
            <w:bottom w:val="none" w:sz="0" w:space="0" w:color="auto"/>
            <w:right w:val="none" w:sz="0" w:space="0" w:color="auto"/>
          </w:divBdr>
        </w:div>
        <w:div w:id="934091058">
          <w:marLeft w:val="0"/>
          <w:marRight w:val="0"/>
          <w:marTop w:val="0"/>
          <w:marBottom w:val="0"/>
          <w:divBdr>
            <w:top w:val="none" w:sz="0" w:space="0" w:color="auto"/>
            <w:left w:val="none" w:sz="0" w:space="0" w:color="auto"/>
            <w:bottom w:val="none" w:sz="0" w:space="0" w:color="auto"/>
            <w:right w:val="none" w:sz="0" w:space="0" w:color="auto"/>
          </w:divBdr>
        </w:div>
        <w:div w:id="833493989">
          <w:marLeft w:val="0"/>
          <w:marRight w:val="0"/>
          <w:marTop w:val="0"/>
          <w:marBottom w:val="0"/>
          <w:divBdr>
            <w:top w:val="none" w:sz="0" w:space="0" w:color="auto"/>
            <w:left w:val="none" w:sz="0" w:space="0" w:color="auto"/>
            <w:bottom w:val="none" w:sz="0" w:space="0" w:color="auto"/>
            <w:right w:val="none" w:sz="0" w:space="0" w:color="auto"/>
          </w:divBdr>
        </w:div>
        <w:div w:id="792334722">
          <w:marLeft w:val="0"/>
          <w:marRight w:val="0"/>
          <w:marTop w:val="0"/>
          <w:marBottom w:val="0"/>
          <w:divBdr>
            <w:top w:val="none" w:sz="0" w:space="0" w:color="auto"/>
            <w:left w:val="none" w:sz="0" w:space="0" w:color="auto"/>
            <w:bottom w:val="none" w:sz="0" w:space="0" w:color="auto"/>
            <w:right w:val="none" w:sz="0" w:space="0" w:color="auto"/>
          </w:divBdr>
        </w:div>
        <w:div w:id="972640794">
          <w:marLeft w:val="0"/>
          <w:marRight w:val="0"/>
          <w:marTop w:val="0"/>
          <w:marBottom w:val="0"/>
          <w:divBdr>
            <w:top w:val="none" w:sz="0" w:space="0" w:color="auto"/>
            <w:left w:val="none" w:sz="0" w:space="0" w:color="auto"/>
            <w:bottom w:val="none" w:sz="0" w:space="0" w:color="auto"/>
            <w:right w:val="none" w:sz="0" w:space="0" w:color="auto"/>
          </w:divBdr>
        </w:div>
        <w:div w:id="1058355054">
          <w:marLeft w:val="0"/>
          <w:marRight w:val="0"/>
          <w:marTop w:val="0"/>
          <w:marBottom w:val="0"/>
          <w:divBdr>
            <w:top w:val="none" w:sz="0" w:space="0" w:color="auto"/>
            <w:left w:val="none" w:sz="0" w:space="0" w:color="auto"/>
            <w:bottom w:val="none" w:sz="0" w:space="0" w:color="auto"/>
            <w:right w:val="none" w:sz="0" w:space="0" w:color="auto"/>
          </w:divBdr>
        </w:div>
        <w:div w:id="194466720">
          <w:marLeft w:val="0"/>
          <w:marRight w:val="0"/>
          <w:marTop w:val="0"/>
          <w:marBottom w:val="0"/>
          <w:divBdr>
            <w:top w:val="none" w:sz="0" w:space="0" w:color="auto"/>
            <w:left w:val="none" w:sz="0" w:space="0" w:color="auto"/>
            <w:bottom w:val="none" w:sz="0" w:space="0" w:color="auto"/>
            <w:right w:val="none" w:sz="0" w:space="0" w:color="auto"/>
          </w:divBdr>
        </w:div>
        <w:div w:id="1355182674">
          <w:marLeft w:val="0"/>
          <w:marRight w:val="0"/>
          <w:marTop w:val="0"/>
          <w:marBottom w:val="0"/>
          <w:divBdr>
            <w:top w:val="none" w:sz="0" w:space="0" w:color="auto"/>
            <w:left w:val="none" w:sz="0" w:space="0" w:color="auto"/>
            <w:bottom w:val="none" w:sz="0" w:space="0" w:color="auto"/>
            <w:right w:val="none" w:sz="0" w:space="0" w:color="auto"/>
          </w:divBdr>
        </w:div>
        <w:div w:id="1618370991">
          <w:marLeft w:val="0"/>
          <w:marRight w:val="0"/>
          <w:marTop w:val="0"/>
          <w:marBottom w:val="0"/>
          <w:divBdr>
            <w:top w:val="none" w:sz="0" w:space="0" w:color="auto"/>
            <w:left w:val="none" w:sz="0" w:space="0" w:color="auto"/>
            <w:bottom w:val="none" w:sz="0" w:space="0" w:color="auto"/>
            <w:right w:val="none" w:sz="0" w:space="0" w:color="auto"/>
          </w:divBdr>
        </w:div>
        <w:div w:id="385374400">
          <w:marLeft w:val="0"/>
          <w:marRight w:val="0"/>
          <w:marTop w:val="0"/>
          <w:marBottom w:val="0"/>
          <w:divBdr>
            <w:top w:val="none" w:sz="0" w:space="0" w:color="auto"/>
            <w:left w:val="none" w:sz="0" w:space="0" w:color="auto"/>
            <w:bottom w:val="none" w:sz="0" w:space="0" w:color="auto"/>
            <w:right w:val="none" w:sz="0" w:space="0" w:color="auto"/>
          </w:divBdr>
        </w:div>
        <w:div w:id="1878618602">
          <w:marLeft w:val="0"/>
          <w:marRight w:val="0"/>
          <w:marTop w:val="0"/>
          <w:marBottom w:val="0"/>
          <w:divBdr>
            <w:top w:val="none" w:sz="0" w:space="0" w:color="auto"/>
            <w:left w:val="none" w:sz="0" w:space="0" w:color="auto"/>
            <w:bottom w:val="none" w:sz="0" w:space="0" w:color="auto"/>
            <w:right w:val="none" w:sz="0" w:space="0" w:color="auto"/>
          </w:divBdr>
        </w:div>
        <w:div w:id="1324553731">
          <w:marLeft w:val="0"/>
          <w:marRight w:val="0"/>
          <w:marTop w:val="0"/>
          <w:marBottom w:val="0"/>
          <w:divBdr>
            <w:top w:val="none" w:sz="0" w:space="0" w:color="auto"/>
            <w:left w:val="none" w:sz="0" w:space="0" w:color="auto"/>
            <w:bottom w:val="none" w:sz="0" w:space="0" w:color="auto"/>
            <w:right w:val="none" w:sz="0" w:space="0" w:color="auto"/>
          </w:divBdr>
        </w:div>
        <w:div w:id="200560846">
          <w:marLeft w:val="0"/>
          <w:marRight w:val="0"/>
          <w:marTop w:val="0"/>
          <w:marBottom w:val="0"/>
          <w:divBdr>
            <w:top w:val="none" w:sz="0" w:space="0" w:color="auto"/>
            <w:left w:val="none" w:sz="0" w:space="0" w:color="auto"/>
            <w:bottom w:val="none" w:sz="0" w:space="0" w:color="auto"/>
            <w:right w:val="none" w:sz="0" w:space="0" w:color="auto"/>
          </w:divBdr>
        </w:div>
        <w:div w:id="404501182">
          <w:marLeft w:val="0"/>
          <w:marRight w:val="0"/>
          <w:marTop w:val="0"/>
          <w:marBottom w:val="0"/>
          <w:divBdr>
            <w:top w:val="none" w:sz="0" w:space="0" w:color="auto"/>
            <w:left w:val="none" w:sz="0" w:space="0" w:color="auto"/>
            <w:bottom w:val="none" w:sz="0" w:space="0" w:color="auto"/>
            <w:right w:val="none" w:sz="0" w:space="0" w:color="auto"/>
          </w:divBdr>
        </w:div>
        <w:div w:id="778182442">
          <w:marLeft w:val="0"/>
          <w:marRight w:val="0"/>
          <w:marTop w:val="0"/>
          <w:marBottom w:val="0"/>
          <w:divBdr>
            <w:top w:val="none" w:sz="0" w:space="0" w:color="auto"/>
            <w:left w:val="none" w:sz="0" w:space="0" w:color="auto"/>
            <w:bottom w:val="none" w:sz="0" w:space="0" w:color="auto"/>
            <w:right w:val="none" w:sz="0" w:space="0" w:color="auto"/>
          </w:divBdr>
        </w:div>
        <w:div w:id="492452284">
          <w:marLeft w:val="0"/>
          <w:marRight w:val="0"/>
          <w:marTop w:val="0"/>
          <w:marBottom w:val="0"/>
          <w:divBdr>
            <w:top w:val="none" w:sz="0" w:space="0" w:color="auto"/>
            <w:left w:val="none" w:sz="0" w:space="0" w:color="auto"/>
            <w:bottom w:val="none" w:sz="0" w:space="0" w:color="auto"/>
            <w:right w:val="none" w:sz="0" w:space="0" w:color="auto"/>
          </w:divBdr>
        </w:div>
        <w:div w:id="1851481190">
          <w:marLeft w:val="0"/>
          <w:marRight w:val="0"/>
          <w:marTop w:val="0"/>
          <w:marBottom w:val="0"/>
          <w:divBdr>
            <w:top w:val="none" w:sz="0" w:space="0" w:color="auto"/>
            <w:left w:val="none" w:sz="0" w:space="0" w:color="auto"/>
            <w:bottom w:val="none" w:sz="0" w:space="0" w:color="auto"/>
            <w:right w:val="none" w:sz="0" w:space="0" w:color="auto"/>
          </w:divBdr>
        </w:div>
        <w:div w:id="1305551219">
          <w:marLeft w:val="0"/>
          <w:marRight w:val="0"/>
          <w:marTop w:val="0"/>
          <w:marBottom w:val="0"/>
          <w:divBdr>
            <w:top w:val="none" w:sz="0" w:space="0" w:color="auto"/>
            <w:left w:val="none" w:sz="0" w:space="0" w:color="auto"/>
            <w:bottom w:val="none" w:sz="0" w:space="0" w:color="auto"/>
            <w:right w:val="none" w:sz="0" w:space="0" w:color="auto"/>
          </w:divBdr>
        </w:div>
        <w:div w:id="1162116584">
          <w:marLeft w:val="0"/>
          <w:marRight w:val="0"/>
          <w:marTop w:val="0"/>
          <w:marBottom w:val="0"/>
          <w:divBdr>
            <w:top w:val="none" w:sz="0" w:space="0" w:color="auto"/>
            <w:left w:val="none" w:sz="0" w:space="0" w:color="auto"/>
            <w:bottom w:val="none" w:sz="0" w:space="0" w:color="auto"/>
            <w:right w:val="none" w:sz="0" w:space="0" w:color="auto"/>
          </w:divBdr>
        </w:div>
        <w:div w:id="1620069814">
          <w:marLeft w:val="0"/>
          <w:marRight w:val="0"/>
          <w:marTop w:val="0"/>
          <w:marBottom w:val="0"/>
          <w:divBdr>
            <w:top w:val="none" w:sz="0" w:space="0" w:color="auto"/>
            <w:left w:val="none" w:sz="0" w:space="0" w:color="auto"/>
            <w:bottom w:val="none" w:sz="0" w:space="0" w:color="auto"/>
            <w:right w:val="none" w:sz="0" w:space="0" w:color="auto"/>
          </w:divBdr>
        </w:div>
        <w:div w:id="1647315113">
          <w:marLeft w:val="0"/>
          <w:marRight w:val="0"/>
          <w:marTop w:val="0"/>
          <w:marBottom w:val="0"/>
          <w:divBdr>
            <w:top w:val="none" w:sz="0" w:space="0" w:color="auto"/>
            <w:left w:val="none" w:sz="0" w:space="0" w:color="auto"/>
            <w:bottom w:val="none" w:sz="0" w:space="0" w:color="auto"/>
            <w:right w:val="none" w:sz="0" w:space="0" w:color="auto"/>
          </w:divBdr>
        </w:div>
        <w:div w:id="1116952060">
          <w:marLeft w:val="0"/>
          <w:marRight w:val="0"/>
          <w:marTop w:val="0"/>
          <w:marBottom w:val="0"/>
          <w:divBdr>
            <w:top w:val="none" w:sz="0" w:space="0" w:color="auto"/>
            <w:left w:val="none" w:sz="0" w:space="0" w:color="auto"/>
            <w:bottom w:val="none" w:sz="0" w:space="0" w:color="auto"/>
            <w:right w:val="none" w:sz="0" w:space="0" w:color="auto"/>
          </w:divBdr>
        </w:div>
        <w:div w:id="930284176">
          <w:marLeft w:val="0"/>
          <w:marRight w:val="0"/>
          <w:marTop w:val="0"/>
          <w:marBottom w:val="0"/>
          <w:divBdr>
            <w:top w:val="none" w:sz="0" w:space="0" w:color="auto"/>
            <w:left w:val="none" w:sz="0" w:space="0" w:color="auto"/>
            <w:bottom w:val="none" w:sz="0" w:space="0" w:color="auto"/>
            <w:right w:val="none" w:sz="0" w:space="0" w:color="auto"/>
          </w:divBdr>
        </w:div>
        <w:div w:id="1266691217">
          <w:marLeft w:val="0"/>
          <w:marRight w:val="0"/>
          <w:marTop w:val="0"/>
          <w:marBottom w:val="0"/>
          <w:divBdr>
            <w:top w:val="none" w:sz="0" w:space="0" w:color="auto"/>
            <w:left w:val="none" w:sz="0" w:space="0" w:color="auto"/>
            <w:bottom w:val="none" w:sz="0" w:space="0" w:color="auto"/>
            <w:right w:val="none" w:sz="0" w:space="0" w:color="auto"/>
          </w:divBdr>
        </w:div>
        <w:div w:id="953907741">
          <w:marLeft w:val="0"/>
          <w:marRight w:val="0"/>
          <w:marTop w:val="0"/>
          <w:marBottom w:val="0"/>
          <w:divBdr>
            <w:top w:val="none" w:sz="0" w:space="0" w:color="auto"/>
            <w:left w:val="none" w:sz="0" w:space="0" w:color="auto"/>
            <w:bottom w:val="none" w:sz="0" w:space="0" w:color="auto"/>
            <w:right w:val="none" w:sz="0" w:space="0" w:color="auto"/>
          </w:divBdr>
        </w:div>
        <w:div w:id="1243225851">
          <w:marLeft w:val="0"/>
          <w:marRight w:val="0"/>
          <w:marTop w:val="0"/>
          <w:marBottom w:val="0"/>
          <w:divBdr>
            <w:top w:val="none" w:sz="0" w:space="0" w:color="auto"/>
            <w:left w:val="none" w:sz="0" w:space="0" w:color="auto"/>
            <w:bottom w:val="none" w:sz="0" w:space="0" w:color="auto"/>
            <w:right w:val="none" w:sz="0" w:space="0" w:color="auto"/>
          </w:divBdr>
        </w:div>
        <w:div w:id="437330532">
          <w:marLeft w:val="0"/>
          <w:marRight w:val="0"/>
          <w:marTop w:val="0"/>
          <w:marBottom w:val="0"/>
          <w:divBdr>
            <w:top w:val="none" w:sz="0" w:space="0" w:color="auto"/>
            <w:left w:val="none" w:sz="0" w:space="0" w:color="auto"/>
            <w:bottom w:val="none" w:sz="0" w:space="0" w:color="auto"/>
            <w:right w:val="none" w:sz="0" w:space="0" w:color="auto"/>
          </w:divBdr>
        </w:div>
        <w:div w:id="2038892283">
          <w:marLeft w:val="0"/>
          <w:marRight w:val="0"/>
          <w:marTop w:val="0"/>
          <w:marBottom w:val="0"/>
          <w:divBdr>
            <w:top w:val="none" w:sz="0" w:space="0" w:color="auto"/>
            <w:left w:val="none" w:sz="0" w:space="0" w:color="auto"/>
            <w:bottom w:val="none" w:sz="0" w:space="0" w:color="auto"/>
            <w:right w:val="none" w:sz="0" w:space="0" w:color="auto"/>
          </w:divBdr>
        </w:div>
        <w:div w:id="1468860606">
          <w:marLeft w:val="0"/>
          <w:marRight w:val="0"/>
          <w:marTop w:val="0"/>
          <w:marBottom w:val="0"/>
          <w:divBdr>
            <w:top w:val="none" w:sz="0" w:space="0" w:color="auto"/>
            <w:left w:val="none" w:sz="0" w:space="0" w:color="auto"/>
            <w:bottom w:val="none" w:sz="0" w:space="0" w:color="auto"/>
            <w:right w:val="none" w:sz="0" w:space="0" w:color="auto"/>
          </w:divBdr>
        </w:div>
        <w:div w:id="1536891839">
          <w:marLeft w:val="0"/>
          <w:marRight w:val="0"/>
          <w:marTop w:val="0"/>
          <w:marBottom w:val="0"/>
          <w:divBdr>
            <w:top w:val="none" w:sz="0" w:space="0" w:color="auto"/>
            <w:left w:val="none" w:sz="0" w:space="0" w:color="auto"/>
            <w:bottom w:val="none" w:sz="0" w:space="0" w:color="auto"/>
            <w:right w:val="none" w:sz="0" w:space="0" w:color="auto"/>
          </w:divBdr>
        </w:div>
        <w:div w:id="218829937">
          <w:marLeft w:val="0"/>
          <w:marRight w:val="0"/>
          <w:marTop w:val="0"/>
          <w:marBottom w:val="0"/>
          <w:divBdr>
            <w:top w:val="none" w:sz="0" w:space="0" w:color="auto"/>
            <w:left w:val="none" w:sz="0" w:space="0" w:color="auto"/>
            <w:bottom w:val="none" w:sz="0" w:space="0" w:color="auto"/>
            <w:right w:val="none" w:sz="0" w:space="0" w:color="auto"/>
          </w:divBdr>
        </w:div>
        <w:div w:id="1041126255">
          <w:marLeft w:val="0"/>
          <w:marRight w:val="0"/>
          <w:marTop w:val="0"/>
          <w:marBottom w:val="0"/>
          <w:divBdr>
            <w:top w:val="none" w:sz="0" w:space="0" w:color="auto"/>
            <w:left w:val="none" w:sz="0" w:space="0" w:color="auto"/>
            <w:bottom w:val="none" w:sz="0" w:space="0" w:color="auto"/>
            <w:right w:val="none" w:sz="0" w:space="0" w:color="auto"/>
          </w:divBdr>
        </w:div>
        <w:div w:id="1596129372">
          <w:marLeft w:val="0"/>
          <w:marRight w:val="0"/>
          <w:marTop w:val="0"/>
          <w:marBottom w:val="0"/>
          <w:divBdr>
            <w:top w:val="none" w:sz="0" w:space="0" w:color="auto"/>
            <w:left w:val="none" w:sz="0" w:space="0" w:color="auto"/>
            <w:bottom w:val="none" w:sz="0" w:space="0" w:color="auto"/>
            <w:right w:val="none" w:sz="0" w:space="0" w:color="auto"/>
          </w:divBdr>
        </w:div>
      </w:divsChild>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2</TotalTime>
  <Pages>5</Pages>
  <Words>2275</Words>
  <Characters>129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52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you</cp:lastModifiedBy>
  <cp:revision>49</cp:revision>
  <cp:lastPrinted>2008-02-17T15:35:00Z</cp:lastPrinted>
  <dcterms:created xsi:type="dcterms:W3CDTF">2018-12-25T16:16:00Z</dcterms:created>
  <dcterms:modified xsi:type="dcterms:W3CDTF">2018-12-28T04:16:00Z</dcterms:modified>
  <cp:category/>
</cp:coreProperties>
</file>